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0CE5D484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modecmp</w:t>
      </w:r>
      <w:proofErr w:type="spellEnd"/>
      <w:proofErr w:type="gramEnd"/>
      <w:r w:rsidRPr="00C239A6">
        <w:rPr>
          <w:color w:val="FF0000"/>
        </w:rPr>
        <w:t xml:space="preserve"> </w:t>
      </w:r>
      <w:r w:rsidR="00F74D27">
        <w:t>Mode of survey completion</w:t>
      </w:r>
    </w:p>
    <w:p w14:paraId="1026FD5E" w14:textId="7A1B7CFD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="00FB2EFE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tud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lease enter your Student ID number in the box below. Do not enter your Social Security number.</w:t>
      </w:r>
    </w:p>
    <w:p w14:paraId="06C54681" w14:textId="4D264A1E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</w:p>
    <w:p w14:paraId="543E8EC7" w14:textId="31A8CE9F" w:rsidR="00CB1267" w:rsidRPr="00C239A6" w:rsidRDefault="006F5413" w:rsidP="00620A05">
      <w:pPr>
        <w:pStyle w:val="Heading1"/>
      </w:pPr>
      <w:bookmarkStart w:id="0" w:name="_GoBack"/>
      <w:bookmarkEnd w:id="0"/>
      <w:proofErr w:type="spellStart"/>
      <w:proofErr w:type="gramStart"/>
      <w:r w:rsidRPr="006F5413">
        <w:rPr>
          <w:color w:val="FF0000"/>
        </w:rPr>
        <w:t>hgradyr</w:t>
      </w:r>
      <w:proofErr w:type="spellEnd"/>
      <w:proofErr w:type="gramEnd"/>
      <w:r w:rsidRPr="006F5413">
        <w:rPr>
          <w:color w:val="FF0000"/>
        </w:rPr>
        <w:t xml:space="preserve"> </w:t>
      </w:r>
      <w:r w:rsidRPr="006F5413">
        <w:t>Please indicate the year you graduated from high school:</w:t>
      </w:r>
    </w:p>
    <w:p w14:paraId="42F28F94" w14:textId="05B68850" w:rsidR="00E23871" w:rsidRDefault="00196C0B" w:rsidP="001862DD">
      <w:pPr>
        <w:pStyle w:val="ListParagraph"/>
        <w:tabs>
          <w:tab w:val="left" w:pos="5835"/>
        </w:tabs>
        <w:ind w:left="270"/>
        <w:rPr>
          <w:i/>
        </w:rPr>
      </w:pPr>
      <w:r w:rsidRPr="00991FA3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991FA3">
        <w:rPr>
          <w:i/>
          <w:color w:val="FF0000"/>
        </w:rPr>
        <w:t xml:space="preserve"> </w:t>
      </w:r>
      <w:r>
        <w:rPr>
          <w:i/>
        </w:rPr>
        <w:t>2021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991FA3">
        <w:rPr>
          <w:i/>
          <w:color w:val="FF0000"/>
        </w:rPr>
        <w:t xml:space="preserve"> </w:t>
      </w:r>
      <w:r>
        <w:rPr>
          <w:i/>
        </w:rPr>
        <w:t>2020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991FA3">
        <w:rPr>
          <w:i/>
          <w:color w:val="FF0000"/>
        </w:rPr>
        <w:t xml:space="preserve"> </w:t>
      </w:r>
      <w:r>
        <w:rPr>
          <w:i/>
        </w:rPr>
        <w:t>2019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991FA3">
        <w:rPr>
          <w:i/>
          <w:color w:val="FF0000"/>
        </w:rPr>
        <w:t xml:space="preserve"> </w:t>
      </w:r>
      <w:r>
        <w:rPr>
          <w:i/>
        </w:rPr>
        <w:t>2018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7, </w:t>
      </w:r>
      <w:r>
        <w:rPr>
          <w:b/>
          <w:i/>
          <w:color w:val="FF0000"/>
        </w:rPr>
        <w:t>201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6, </w:t>
      </w:r>
      <w:r>
        <w:rPr>
          <w:b/>
          <w:i/>
          <w:color w:val="FF0000"/>
        </w:rPr>
        <w:t>201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5, </w:t>
      </w:r>
      <w:r>
        <w:rPr>
          <w:b/>
          <w:i/>
          <w:color w:val="FF0000"/>
        </w:rPr>
        <w:t>201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4, </w:t>
      </w:r>
      <w:r>
        <w:rPr>
          <w:b/>
          <w:i/>
          <w:color w:val="FF0000"/>
        </w:rPr>
        <w:t>201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3, </w:t>
      </w:r>
      <w:r>
        <w:rPr>
          <w:b/>
          <w:i/>
          <w:color w:val="FF0000"/>
        </w:rPr>
        <w:t>201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2, </w:t>
      </w:r>
      <w:r>
        <w:rPr>
          <w:b/>
          <w:i/>
          <w:color w:val="FF0000"/>
        </w:rPr>
        <w:t>201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1, </w:t>
      </w:r>
      <w:r>
        <w:rPr>
          <w:b/>
          <w:i/>
          <w:color w:val="FF0000"/>
        </w:rPr>
        <w:t>201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0, </w:t>
      </w:r>
      <w:r>
        <w:rPr>
          <w:b/>
          <w:i/>
          <w:color w:val="FF0000"/>
        </w:rPr>
        <w:t>2009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9, </w:t>
      </w:r>
      <w:r>
        <w:rPr>
          <w:b/>
          <w:i/>
          <w:color w:val="FF0000"/>
        </w:rPr>
        <w:t>2008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8, </w:t>
      </w:r>
      <w:r>
        <w:rPr>
          <w:b/>
          <w:i/>
          <w:color w:val="FF0000"/>
        </w:rPr>
        <w:t>200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7, </w:t>
      </w:r>
      <w:r>
        <w:rPr>
          <w:b/>
          <w:i/>
          <w:color w:val="FF0000"/>
        </w:rPr>
        <w:t>200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6, </w:t>
      </w:r>
      <w:r>
        <w:rPr>
          <w:b/>
          <w:i/>
          <w:color w:val="FF0000"/>
        </w:rPr>
        <w:t>200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5, </w:t>
      </w:r>
      <w:r>
        <w:rPr>
          <w:b/>
          <w:i/>
          <w:color w:val="FF0000"/>
        </w:rPr>
        <w:t>200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4, </w:t>
      </w:r>
      <w:r>
        <w:rPr>
          <w:b/>
          <w:i/>
          <w:color w:val="FF0000"/>
        </w:rPr>
        <w:t>200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3, </w:t>
      </w:r>
      <w:r>
        <w:rPr>
          <w:b/>
          <w:i/>
          <w:color w:val="FF0000"/>
        </w:rPr>
        <w:t>200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2, </w:t>
      </w:r>
      <w:r>
        <w:rPr>
          <w:b/>
          <w:i/>
          <w:color w:val="FF0000"/>
        </w:rPr>
        <w:t>200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1, </w:t>
      </w:r>
      <w:r>
        <w:rPr>
          <w:b/>
          <w:i/>
          <w:color w:val="FF0000"/>
        </w:rPr>
        <w:t>200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0, </w:t>
      </w:r>
      <w:r>
        <w:rPr>
          <w:b/>
          <w:i/>
          <w:color w:val="FF0000"/>
        </w:rPr>
        <w:t xml:space="preserve">Prior to 2000 </w:t>
      </w:r>
      <w:r w:rsidRPr="004A57BB">
        <w:t>9999</w:t>
      </w:r>
    </w:p>
    <w:p w14:paraId="7EEF3CF0" w14:textId="26C03B74" w:rsidR="0060577B" w:rsidRDefault="001F6FDE" w:rsidP="0060577B">
      <w:pPr>
        <w:pStyle w:val="Heading1"/>
      </w:pPr>
      <w:r w:rsidRPr="0060577B">
        <w:t>Since graduating from high school</w:t>
      </w:r>
      <w:r>
        <w:t>,</w:t>
      </w:r>
    </w:p>
    <w:p w14:paraId="35CF7B45" w14:textId="77777777" w:rsidR="00306C5E" w:rsidRPr="00C867C7" w:rsidRDefault="00306C5E" w:rsidP="00306C5E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</w:t>
      </w:r>
      <w:r>
        <w:rPr>
          <w:i/>
        </w:rPr>
        <w:t>Yes</w:t>
      </w:r>
      <w:r w:rsidRPr="00C867C7">
        <w:rPr>
          <w:i/>
        </w:rPr>
        <w:t xml:space="preserve">,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</w:t>
      </w:r>
      <w:r>
        <w:rPr>
          <w:i/>
        </w:rPr>
        <w:t>No</w:t>
      </w:r>
    </w:p>
    <w:p w14:paraId="73B8CC1F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attend</w:t>
      </w:r>
      <w:proofErr w:type="spellEnd"/>
      <w:proofErr w:type="gramEnd"/>
      <w:r w:rsidRPr="00991FA3">
        <w:rPr>
          <w:color w:val="FF0000"/>
        </w:rPr>
        <w:t xml:space="preserve"> </w:t>
      </w:r>
      <w:r>
        <w:t>have you a</w:t>
      </w:r>
      <w:r w:rsidRPr="00991FA3">
        <w:t>ttend</w:t>
      </w:r>
      <w:r>
        <w:t>ed</w:t>
      </w:r>
      <w:r w:rsidRPr="00991FA3">
        <w:t xml:space="preserve"> another college or university</w:t>
      </w:r>
      <w:r>
        <w:t>?</w:t>
      </w:r>
    </w:p>
    <w:p w14:paraId="137BBB19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military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done m</w:t>
      </w:r>
      <w:r w:rsidRPr="00991FA3">
        <w:t>ilitary service</w:t>
      </w:r>
      <w:r>
        <w:t>?</w:t>
      </w:r>
    </w:p>
    <w:p w14:paraId="0CC56F0C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f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full </w:t>
      </w:r>
      <w:r w:rsidRPr="00991FA3">
        <w:t>time</w:t>
      </w:r>
      <w:r>
        <w:t>?</w:t>
      </w:r>
    </w:p>
    <w:p w14:paraId="0D41E559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p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part </w:t>
      </w:r>
      <w:r w:rsidRPr="00991FA3">
        <w:t>time</w:t>
      </w:r>
      <w:r>
        <w:t>?</w:t>
      </w:r>
    </w:p>
    <w:p w14:paraId="34082D79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home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been a h</w:t>
      </w:r>
      <w:r w:rsidRPr="00991FA3">
        <w:t>omemaker or stay-at-home spouse</w:t>
      </w:r>
      <w:r>
        <w:t>?</w:t>
      </w:r>
    </w:p>
    <w:p w14:paraId="38C53FE4" w14:textId="77777777" w:rsidR="00306C5E" w:rsidRPr="00991FA3" w:rsidRDefault="00306C5E" w:rsidP="00306C5E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volunteer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v</w:t>
      </w:r>
      <w:r w:rsidRPr="00991FA3">
        <w:t>olunteer</w:t>
      </w:r>
      <w:r>
        <w:t>ed?</w:t>
      </w:r>
    </w:p>
    <w:p w14:paraId="5E0FBD4B" w14:textId="1120F080" w:rsidR="00D75DB2" w:rsidRDefault="008639D0" w:rsidP="00D75DB2">
      <w:pPr>
        <w:pStyle w:val="Heading1"/>
      </w:pPr>
      <w:r>
        <w:t xml:space="preserve"> </w:t>
      </w:r>
      <w:r w:rsidR="00D75DB2">
        <w:t>[</w:t>
      </w:r>
      <w:r w:rsidR="00D75DB2" w:rsidRPr="002144F6">
        <w:rPr>
          <w:color w:val="7030A0"/>
        </w:rPr>
        <w:t xml:space="preserve">If answered </w:t>
      </w:r>
      <w:r w:rsidR="00D75DB2" w:rsidRPr="002144F6">
        <w:rPr>
          <w:color w:val="FF0000"/>
        </w:rPr>
        <w:t>1</w:t>
      </w:r>
      <w:r w:rsidR="00D75DB2" w:rsidRPr="002144F6">
        <w:rPr>
          <w:color w:val="7030A0"/>
        </w:rPr>
        <w:t xml:space="preserve"> Yes on </w:t>
      </w:r>
      <w:proofErr w:type="spellStart"/>
      <w:r w:rsidR="00D75DB2" w:rsidRPr="002144F6">
        <w:rPr>
          <w:color w:val="7030A0"/>
        </w:rPr>
        <w:t>tattend</w:t>
      </w:r>
      <w:proofErr w:type="spellEnd"/>
      <w:r w:rsidR="00D75DB2">
        <w:t xml:space="preserve">] Other than this institution, </w:t>
      </w:r>
      <w:r w:rsidR="00513333">
        <w:t xml:space="preserve">have you </w:t>
      </w:r>
      <w:proofErr w:type="gramStart"/>
      <w:r w:rsidR="00513333">
        <w:t>attended:</w:t>
      </w:r>
      <w:proofErr w:type="gramEnd"/>
    </w:p>
    <w:p w14:paraId="1CDDC0FD" w14:textId="77777777" w:rsidR="00D75DB2" w:rsidRPr="00991FA3" w:rsidRDefault="00D75DB2" w:rsidP="00D75DB2">
      <w:pPr>
        <w:pStyle w:val="ListParagraph"/>
        <w:spacing w:after="0"/>
        <w:ind w:left="446"/>
        <w:rPr>
          <w:i/>
        </w:rPr>
      </w:pPr>
      <w:r w:rsidRPr="00991FA3">
        <w:rPr>
          <w:i/>
        </w:rPr>
        <w:t xml:space="preserve">Response options: </w:t>
      </w:r>
      <w:r w:rsidRPr="00991FA3">
        <w:rPr>
          <w:b/>
          <w:i/>
          <w:color w:val="FF0000"/>
        </w:rPr>
        <w:t>1</w:t>
      </w:r>
      <w:r w:rsidRPr="00991FA3">
        <w:rPr>
          <w:i/>
        </w:rPr>
        <w:t xml:space="preserve"> </w:t>
      </w:r>
      <w:r>
        <w:rPr>
          <w:i/>
        </w:rPr>
        <w:t>Yes</w:t>
      </w:r>
      <w:r w:rsidRPr="00991FA3">
        <w:rPr>
          <w:i/>
        </w:rPr>
        <w:t xml:space="preserve">, </w:t>
      </w:r>
      <w:r w:rsidRPr="00991FA3">
        <w:rPr>
          <w:b/>
          <w:i/>
          <w:color w:val="FF0000"/>
        </w:rPr>
        <w:t>0</w:t>
      </w:r>
      <w:r>
        <w:rPr>
          <w:i/>
        </w:rPr>
        <w:t xml:space="preserve"> No</w:t>
      </w:r>
    </w:p>
    <w:p w14:paraId="02415C1E" w14:textId="37B727C8" w:rsidR="00D75DB2" w:rsidRPr="00573C8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voc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c</w:t>
      </w:r>
      <w:r w:rsidRPr="00573C82">
        <w:t>ommunity college (vocational or technical courses not at university level)</w:t>
      </w:r>
      <w:r>
        <w:t xml:space="preserve"> since graduating from high school?</w:t>
      </w:r>
      <w:r w:rsidRPr="00573C82">
        <w:tab/>
      </w:r>
    </w:p>
    <w:p w14:paraId="207792D6" w14:textId="087DEFDD" w:rsidR="00D75DB2" w:rsidRPr="00573C8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m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c</w:t>
      </w:r>
      <w:r w:rsidRPr="00573C82">
        <w:t>ommunity college (university credit/transfer courses)</w:t>
      </w:r>
      <w:r>
        <w:t xml:space="preserve"> since graduating from high school?</w:t>
      </w:r>
      <w:r w:rsidRPr="00573C82">
        <w:tab/>
      </w:r>
    </w:p>
    <w:p w14:paraId="2648EE78" w14:textId="62679A58" w:rsidR="00D75DB2" w:rsidRPr="00573C8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l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u</w:t>
      </w:r>
      <w:r w:rsidRPr="00573C82">
        <w:t>niversity other than this one</w:t>
      </w:r>
      <w:r>
        <w:t xml:space="preserve"> since graduating from high school?</w:t>
      </w:r>
      <w:r w:rsidRPr="00573C82">
        <w:tab/>
      </w:r>
    </w:p>
    <w:p w14:paraId="56F12A17" w14:textId="3B99107D" w:rsidR="00D75DB2" w:rsidRPr="00573C8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gen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C</w:t>
      </w:r>
      <w:r w:rsidRPr="00573C82">
        <w:t>EGEP (general or pre-university program)</w:t>
      </w:r>
      <w:r>
        <w:t xml:space="preserve"> since graduating from high school?</w:t>
      </w:r>
      <w:r w:rsidRPr="00573C82">
        <w:tab/>
      </w:r>
    </w:p>
    <w:p w14:paraId="7CE88C8B" w14:textId="7A1A622D" w:rsidR="00D75DB2" w:rsidRPr="00573C8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prof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C</w:t>
      </w:r>
      <w:r w:rsidRPr="00573C82">
        <w:t>EGEP (professional or technical program)</w:t>
      </w:r>
      <w:r>
        <w:t xml:space="preserve"> since graduating from high school?</w:t>
      </w:r>
      <w:r w:rsidRPr="00573C82">
        <w:tab/>
      </w:r>
    </w:p>
    <w:p w14:paraId="1C4E483E" w14:textId="61353F39" w:rsidR="00D75DB2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private_ca</w:t>
      </w:r>
      <w:proofErr w:type="spellEnd"/>
      <w:proofErr w:type="gramEnd"/>
      <w:r>
        <w:t xml:space="preserve"> a p</w:t>
      </w:r>
      <w:r w:rsidRPr="00573C82">
        <w:t>rivate training institution</w:t>
      </w:r>
      <w:r>
        <w:t xml:space="preserve"> since graduating from high school?</w:t>
      </w:r>
    </w:p>
    <w:p w14:paraId="43CFECB3" w14:textId="52C756AE" w:rsidR="00303FD2" w:rsidRPr="004B2C88" w:rsidRDefault="00D75DB2" w:rsidP="00D75DB2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D75DB2">
        <w:rPr>
          <w:b/>
          <w:i/>
          <w:color w:val="FF0000"/>
        </w:rPr>
        <w:t>tattend_other_ca</w:t>
      </w:r>
      <w:proofErr w:type="spellEnd"/>
      <w:proofErr w:type="gramEnd"/>
      <w:r w:rsidRPr="00D75DB2">
        <w:rPr>
          <w:color w:val="FF0000"/>
        </w:rPr>
        <w:t xml:space="preserve"> </w:t>
      </w:r>
      <w:r>
        <w:t>another type of institution since graduating from high school?</w:t>
      </w:r>
    </w:p>
    <w:p w14:paraId="7C9E5A8D" w14:textId="7F730AD6" w:rsidR="00303FD2" w:rsidRDefault="00303FD2" w:rsidP="00D75DB2">
      <w:pPr>
        <w:pStyle w:val="Heading1"/>
        <w:spacing w:before="240"/>
      </w:pPr>
      <w:proofErr w:type="spellStart"/>
      <w:proofErr w:type="gramStart"/>
      <w:r w:rsidRPr="00991FA3">
        <w:rPr>
          <w:color w:val="FF0000"/>
        </w:rPr>
        <w:t>ttrnsfr_cr</w:t>
      </w:r>
      <w:proofErr w:type="spellEnd"/>
      <w:proofErr w:type="gramEnd"/>
      <w:r w:rsidRPr="00991FA3">
        <w:t xml:space="preserve"> About how many credits do you expect to transfer to this institution?</w:t>
      </w:r>
    </w:p>
    <w:p w14:paraId="7B73C2A1" w14:textId="11C0FACC" w:rsidR="00303FD2" w:rsidRPr="00C867C7" w:rsidRDefault="00303FD2" w:rsidP="00D75DB2">
      <w:pPr>
        <w:pStyle w:val="ListParagraph"/>
        <w:spacing w:after="0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0,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1-11, </w:t>
      </w:r>
      <w:r w:rsidRPr="00C867C7">
        <w:rPr>
          <w:b/>
          <w:i/>
          <w:color w:val="FF0000"/>
        </w:rPr>
        <w:t>2</w:t>
      </w:r>
      <w:r w:rsidRPr="00C867C7">
        <w:rPr>
          <w:i/>
        </w:rPr>
        <w:t xml:space="preserve"> 12-30, </w:t>
      </w:r>
      <w:r w:rsidRPr="00C867C7">
        <w:rPr>
          <w:b/>
          <w:i/>
          <w:color w:val="FF0000"/>
        </w:rPr>
        <w:t>3</w:t>
      </w:r>
      <w:r w:rsidRPr="00C867C7">
        <w:rPr>
          <w:i/>
        </w:rPr>
        <w:t xml:space="preserve"> 31-45, </w:t>
      </w:r>
      <w:r w:rsidRPr="00C867C7">
        <w:rPr>
          <w:b/>
          <w:i/>
          <w:color w:val="FF0000"/>
        </w:rPr>
        <w:t>4</w:t>
      </w:r>
      <w:r w:rsidRPr="00C867C7">
        <w:rPr>
          <w:i/>
        </w:rPr>
        <w:t xml:space="preserve"> 46-60, </w:t>
      </w:r>
      <w:r w:rsidRPr="00C867C7">
        <w:rPr>
          <w:b/>
          <w:i/>
          <w:color w:val="FF0000"/>
        </w:rPr>
        <w:t>5</w:t>
      </w:r>
      <w:r w:rsidRPr="00C867C7">
        <w:rPr>
          <w:i/>
        </w:rPr>
        <w:t xml:space="preserve"> more than 60</w:t>
      </w:r>
    </w:p>
    <w:p w14:paraId="16A8F188" w14:textId="7D947251" w:rsidR="0008789A" w:rsidRPr="00D75DB2" w:rsidRDefault="0008789A" w:rsidP="00D75DB2">
      <w:pPr>
        <w:pStyle w:val="Heading1"/>
        <w:spacing w:before="240"/>
        <w:rPr>
          <w:rStyle w:val="Heading1Char"/>
          <w:b/>
          <w:i/>
        </w:rPr>
      </w:pPr>
      <w:proofErr w:type="spellStart"/>
      <w:proofErr w:type="gramStart"/>
      <w:r w:rsidRPr="00D75DB2">
        <w:rPr>
          <w:rStyle w:val="Heading1Char"/>
          <w:b/>
          <w:i/>
        </w:rPr>
        <w:t>sType</w:t>
      </w:r>
      <w:proofErr w:type="spellEnd"/>
      <w:proofErr w:type="gramEnd"/>
      <w:r w:rsidRPr="00D75DB2">
        <w:rPr>
          <w:rStyle w:val="Heading1Char"/>
          <w:b/>
          <w:i/>
        </w:rPr>
        <w:t xml:space="preserve">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lastRenderedPageBreak/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5E31FCD1" w:rsidR="00C71ED0" w:rsidRPr="00C239A6" w:rsidRDefault="00C71ED0" w:rsidP="00C239A6">
      <w:pPr>
        <w:pStyle w:val="ListParagraph"/>
        <w:ind w:left="360"/>
      </w:pPr>
      <w:r w:rsidRPr="00C239A6">
        <w:t>First-ye</w:t>
      </w:r>
      <w:r w:rsidR="00D3215F">
        <w:t>ar students continue with Item htype13</w:t>
      </w:r>
    </w:p>
    <w:p w14:paraId="72C4290D" w14:textId="03000DED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</w:t>
      </w:r>
      <w:proofErr w:type="gramStart"/>
      <w:r w:rsidRPr="00C239A6">
        <w:rPr>
          <w:i/>
        </w:rPr>
        <w:t>:</w:t>
      </w:r>
      <w:proofErr w:type="gramEnd"/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 xml:space="preserve">Transfer students continue with Item </w:t>
      </w:r>
      <w:proofErr w:type="spellStart"/>
      <w:r w:rsidR="00D3215F">
        <w:t>tgrades</w:t>
      </w:r>
      <w:proofErr w:type="spellEnd"/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7EFE503E" w:rsidR="00C71ED0" w:rsidRPr="00C239A6" w:rsidRDefault="00C71ED0" w:rsidP="00C239A6">
      <w:pPr>
        <w:ind w:left="360"/>
      </w:pPr>
      <w:r w:rsidRPr="00C239A6">
        <w:t xml:space="preserve">Older students continue with Item </w:t>
      </w:r>
      <w:r w:rsidR="00D3215F">
        <w:t>“How important were the following reasons for choosing this institution?”</w:t>
      </w:r>
    </w:p>
    <w:p w14:paraId="0F993DAA" w14:textId="77777777" w:rsidR="0008789A" w:rsidRPr="00C239A6" w:rsidRDefault="00C656F4" w:rsidP="00C239A6">
      <w:pPr>
        <w:pStyle w:val="ListParagraph"/>
        <w:ind w:left="360"/>
        <w:rPr>
          <w:i/>
        </w:rPr>
      </w:pPr>
      <w:r w:rsidRPr="00C239A6">
        <w:rPr>
          <w:i/>
        </w:rPr>
        <w:t>Re-coded</w:t>
      </w:r>
      <w:r w:rsidR="0008789A" w:rsidRPr="00C239A6">
        <w:rPr>
          <w:i/>
        </w:rPr>
        <w:t xml:space="preserve"> </w:t>
      </w:r>
      <w:r w:rsidRPr="00C239A6">
        <w:rPr>
          <w:i/>
        </w:rPr>
        <w:t>as</w:t>
      </w:r>
      <w:r w:rsidR="0008789A" w:rsidRPr="00C239A6">
        <w:rPr>
          <w:i/>
        </w:rPr>
        <w:t xml:space="preserve">: </w:t>
      </w:r>
      <w:r w:rsidR="0008789A" w:rsidRPr="00C239A6">
        <w:rPr>
          <w:b/>
          <w:i/>
          <w:color w:val="FF0000"/>
        </w:rPr>
        <w:t>1</w:t>
      </w:r>
      <w:r w:rsidR="0008789A" w:rsidRPr="00C239A6">
        <w:rPr>
          <w:i/>
        </w:rPr>
        <w:t xml:space="preserve"> First-year student, </w:t>
      </w:r>
      <w:r w:rsidR="0008789A" w:rsidRPr="00C239A6">
        <w:rPr>
          <w:b/>
          <w:i/>
          <w:color w:val="FF0000"/>
        </w:rPr>
        <w:t>2</w:t>
      </w:r>
      <w:r w:rsidR="0008789A" w:rsidRPr="00C239A6">
        <w:rPr>
          <w:i/>
        </w:rPr>
        <w:t xml:space="preserve"> Transfer Student, </w:t>
      </w:r>
      <w:r w:rsidR="0008789A" w:rsidRPr="00C239A6">
        <w:rPr>
          <w:b/>
          <w:i/>
          <w:color w:val="FF0000"/>
        </w:rPr>
        <w:t>3</w:t>
      </w:r>
      <w:r w:rsidR="0008789A" w:rsidRPr="00C239A6">
        <w:rPr>
          <w:i/>
        </w:rPr>
        <w:t xml:space="preserve"> Older Student</w:t>
      </w:r>
    </w:p>
    <w:p w14:paraId="04DF50B1" w14:textId="6749D82F" w:rsidR="00CB1267" w:rsidRPr="00C239A6" w:rsidRDefault="0054019A" w:rsidP="00620A05">
      <w:pPr>
        <w:pStyle w:val="Heading1"/>
      </w:pPr>
      <w:proofErr w:type="spellStart"/>
      <w:proofErr w:type="gramStart"/>
      <w:r>
        <w:rPr>
          <w:color w:val="FF0000"/>
        </w:rPr>
        <w:t>tgrades</w:t>
      </w:r>
      <w:proofErr w:type="spellEnd"/>
      <w:proofErr w:type="gramEnd"/>
      <w:r w:rsidR="00CB1267" w:rsidRPr="00C239A6">
        <w:rPr>
          <w:color w:val="FF0000"/>
        </w:rPr>
        <w:t xml:space="preserve"> </w:t>
      </w:r>
      <w:r w:rsidRPr="00E436AC">
        <w:t>What were most of your grades at the other institution(s) you attended?</w:t>
      </w:r>
    </w:p>
    <w:p w14:paraId="0627570B" w14:textId="5CF9E03E" w:rsidR="00CB1267" w:rsidRPr="00C239A6" w:rsidRDefault="0054019A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A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A-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B+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B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B-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C+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C,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C- or lower, </w:t>
      </w:r>
      <w:r w:rsidRPr="00E436AC">
        <w:rPr>
          <w:b/>
          <w:i/>
          <w:color w:val="FF0000"/>
        </w:rPr>
        <w:t>99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Grades not used</w:t>
      </w:r>
    </w:p>
    <w:p w14:paraId="115D9861" w14:textId="07F9C1DD" w:rsidR="00CB1267" w:rsidRPr="00C239A6" w:rsidRDefault="0054019A" w:rsidP="00620A05">
      <w:pPr>
        <w:pStyle w:val="Heading1"/>
      </w:pPr>
      <w:r w:rsidRPr="00E436AC">
        <w:t>During your most recent year enrolled at the other institution, about how often did you do the following?</w:t>
      </w:r>
    </w:p>
    <w:p w14:paraId="4EAB8379" w14:textId="401B7490" w:rsidR="00CB1267" w:rsidRPr="00C239A6" w:rsidRDefault="0054019A" w:rsidP="00BA1D4D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Very often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</w:t>
      </w:r>
      <w:proofErr w:type="gramStart"/>
      <w:r w:rsidRPr="00E436AC">
        <w:rPr>
          <w:i/>
        </w:rPr>
        <w:t>Often</w:t>
      </w:r>
      <w:proofErr w:type="gramEnd"/>
      <w:r w:rsidRPr="00E436AC">
        <w:rPr>
          <w:i/>
        </w:rPr>
        <w:t xml:space="preserve">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Sometimes,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Never</w:t>
      </w:r>
    </w:p>
    <w:p w14:paraId="2CE7B456" w14:textId="0C789911" w:rsidR="0054019A" w:rsidRPr="00E436AC" w:rsidRDefault="0054019A" w:rsidP="0054019A">
      <w:pPr>
        <w:pStyle w:val="ListParagraph"/>
        <w:numPr>
          <w:ilvl w:val="1"/>
          <w:numId w:val="4"/>
        </w:numPr>
        <w:ind w:left="630" w:hanging="270"/>
      </w:pPr>
      <w:proofErr w:type="spellStart"/>
      <w:r w:rsidRPr="00E436AC">
        <w:rPr>
          <w:b/>
          <w:i/>
          <w:color w:val="FF0000"/>
        </w:rPr>
        <w:t>tLSreading</w:t>
      </w:r>
      <w:proofErr w:type="spellEnd"/>
      <w:r w:rsidRPr="00E436AC">
        <w:rPr>
          <w:color w:val="FF0000"/>
        </w:rPr>
        <w:t xml:space="preserve">  </w:t>
      </w:r>
      <w:r w:rsidRPr="00E436AC">
        <w:t>Identified key information from reading assignments</w:t>
      </w:r>
      <w:r>
        <w:t>*</w:t>
      </w:r>
    </w:p>
    <w:p w14:paraId="4FFE0236" w14:textId="0994EB6F" w:rsidR="0054019A" w:rsidRPr="00E436AC" w:rsidRDefault="0054019A" w:rsidP="0054019A">
      <w:pPr>
        <w:pStyle w:val="ListParagraph"/>
        <w:numPr>
          <w:ilvl w:val="1"/>
          <w:numId w:val="4"/>
        </w:numPr>
        <w:ind w:left="630" w:hanging="270"/>
      </w:pPr>
      <w:proofErr w:type="spellStart"/>
      <w:r w:rsidRPr="00E436AC">
        <w:rPr>
          <w:b/>
          <w:i/>
          <w:color w:val="FF0000"/>
        </w:rPr>
        <w:t>tLSnotes</w:t>
      </w:r>
      <w:proofErr w:type="spellEnd"/>
      <w:r w:rsidRPr="00E436AC">
        <w:rPr>
          <w:color w:val="FF0000"/>
        </w:rPr>
        <w:t xml:space="preserve"> </w:t>
      </w:r>
      <w:r w:rsidRPr="00E436AC">
        <w:t>Reviewed your notes after class</w:t>
      </w:r>
      <w:r>
        <w:t>*</w:t>
      </w:r>
    </w:p>
    <w:p w14:paraId="0A69F4CC" w14:textId="43C4DC36" w:rsidR="00CB1267" w:rsidRPr="0054019A" w:rsidRDefault="0054019A" w:rsidP="00997797">
      <w:pPr>
        <w:pStyle w:val="ListParagraph"/>
        <w:numPr>
          <w:ilvl w:val="1"/>
          <w:numId w:val="4"/>
        </w:numPr>
        <w:spacing w:after="0"/>
        <w:ind w:left="634" w:hanging="274"/>
        <w:rPr>
          <w:i/>
        </w:rPr>
      </w:pPr>
      <w:proofErr w:type="spellStart"/>
      <w:r w:rsidRPr="00E436AC">
        <w:rPr>
          <w:b/>
          <w:i/>
          <w:color w:val="FF0000"/>
        </w:rPr>
        <w:t>tLSsummry</w:t>
      </w:r>
      <w:proofErr w:type="spellEnd"/>
      <w:r w:rsidRPr="00E436AC">
        <w:rPr>
          <w:color w:val="FF0000"/>
        </w:rPr>
        <w:t xml:space="preserve"> </w:t>
      </w:r>
      <w:r w:rsidRPr="00E436AC">
        <w:t>Summarized what you learned in class or from course materials</w:t>
      </w:r>
      <w:r>
        <w:t>*</w:t>
      </w:r>
    </w:p>
    <w:p w14:paraId="59931FE4" w14:textId="77777777" w:rsidR="00997797" w:rsidRDefault="00997797" w:rsidP="00997797">
      <w:pPr>
        <w:pStyle w:val="ListParagraph"/>
        <w:spacing w:before="160"/>
        <w:ind w:left="634"/>
        <w:rPr>
          <w:rStyle w:val="IntenseReference"/>
        </w:rPr>
      </w:pPr>
    </w:p>
    <w:p w14:paraId="7240EB2A" w14:textId="19581924" w:rsidR="0054019A" w:rsidRPr="00C239A6" w:rsidRDefault="0054019A" w:rsidP="00997797">
      <w:pPr>
        <w:pStyle w:val="ListParagraph"/>
        <w:spacing w:before="160"/>
        <w:ind w:left="634"/>
        <w:rPr>
          <w:i/>
        </w:rPr>
      </w:pPr>
      <w:r>
        <w:rPr>
          <w:rStyle w:val="IntenseReference"/>
        </w:rPr>
        <w:t>*</w:t>
      </w:r>
      <w:r w:rsidRPr="00CA3695">
        <w:rPr>
          <w:rStyle w:val="IntenseReference"/>
        </w:rPr>
        <w:t xml:space="preserve">Aggregate BCSSE Scale </w:t>
      </w:r>
      <w:r w:rsidR="00997797">
        <w:rPr>
          <w:rStyle w:val="IntenseReference"/>
        </w:rPr>
        <w:t>Transfer Student Engagement in Learning Strategies (TR_LS)</w:t>
      </w:r>
    </w:p>
    <w:p w14:paraId="39152F7A" w14:textId="1A061088" w:rsidR="00CB1267" w:rsidRPr="00C239A6" w:rsidRDefault="00997797" w:rsidP="00997797">
      <w:pPr>
        <w:pStyle w:val="Heading1"/>
        <w:keepNext/>
        <w:keepLines/>
      </w:pPr>
      <w:proofErr w:type="spellStart"/>
      <w:proofErr w:type="gramStart"/>
      <w:r w:rsidRPr="00E436AC">
        <w:rPr>
          <w:color w:val="FF0000"/>
        </w:rPr>
        <w:t>tattendyr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What is the most recent year you were enrolled at the other institution(s)?</w:t>
      </w:r>
    </w:p>
    <w:p w14:paraId="7E528A66" w14:textId="57C53436" w:rsidR="00997797" w:rsidRPr="00997797" w:rsidRDefault="00997797" w:rsidP="00997797">
      <w:pPr>
        <w:pStyle w:val="ListParagraph"/>
        <w:ind w:left="360"/>
      </w:pPr>
      <w:r w:rsidRPr="00E436AC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E436AC">
        <w:rPr>
          <w:i/>
          <w:color w:val="FF0000"/>
        </w:rPr>
        <w:t xml:space="preserve"> </w:t>
      </w:r>
      <w:r>
        <w:rPr>
          <w:i/>
        </w:rPr>
        <w:t>2021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E436AC">
        <w:rPr>
          <w:i/>
          <w:color w:val="FF0000"/>
        </w:rPr>
        <w:t xml:space="preserve"> </w:t>
      </w:r>
      <w:r>
        <w:rPr>
          <w:i/>
        </w:rPr>
        <w:t>2020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E436AC">
        <w:rPr>
          <w:i/>
          <w:color w:val="FF0000"/>
        </w:rPr>
        <w:t xml:space="preserve"> </w:t>
      </w:r>
      <w:r>
        <w:rPr>
          <w:i/>
        </w:rPr>
        <w:t>2019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E436AC">
        <w:rPr>
          <w:i/>
          <w:color w:val="FF0000"/>
        </w:rPr>
        <w:t xml:space="preserve"> </w:t>
      </w:r>
      <w:r>
        <w:rPr>
          <w:i/>
        </w:rPr>
        <w:t>2018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E436AC">
        <w:rPr>
          <w:i/>
          <w:color w:val="FF0000"/>
        </w:rPr>
        <w:t xml:space="preserve"> </w:t>
      </w:r>
      <w:r>
        <w:rPr>
          <w:i/>
        </w:rPr>
        <w:t>2017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6</w:t>
      </w:r>
      <w:r w:rsidRPr="00E436AC">
        <w:rPr>
          <w:i/>
          <w:color w:val="FF0000"/>
        </w:rPr>
        <w:t xml:space="preserve"> </w:t>
      </w:r>
      <w:r>
        <w:rPr>
          <w:i/>
        </w:rPr>
        <w:t>2016</w:t>
      </w:r>
      <w:r w:rsidRPr="00E436AC">
        <w:rPr>
          <w:i/>
        </w:rPr>
        <w:t xml:space="preserve">, </w:t>
      </w:r>
      <w:proofErr w:type="gramStart"/>
      <w:r>
        <w:rPr>
          <w:b/>
          <w:i/>
          <w:color w:val="FF0000"/>
        </w:rPr>
        <w:t>Prior</w:t>
      </w:r>
      <w:proofErr w:type="gramEnd"/>
      <w:r>
        <w:rPr>
          <w:b/>
          <w:i/>
          <w:color w:val="FF0000"/>
        </w:rPr>
        <w:t xml:space="preserve"> to 2016</w:t>
      </w:r>
      <w:r w:rsidR="00B8401E">
        <w:rPr>
          <w:i/>
        </w:rPr>
        <w:t xml:space="preserve"> 9999</w:t>
      </w:r>
    </w:p>
    <w:p w14:paraId="0D05E2F9" w14:textId="084A450D" w:rsidR="00CB1267" w:rsidRPr="00C239A6" w:rsidRDefault="00997797" w:rsidP="00997797">
      <w:pPr>
        <w:pStyle w:val="Heading1"/>
        <w:keepNext/>
        <w:keepLines/>
      </w:pPr>
      <w:r w:rsidRPr="00E436AC">
        <w:t>[</w:t>
      </w:r>
      <w:r w:rsidRPr="00E436AC">
        <w:rPr>
          <w:color w:val="7030A0"/>
        </w:rPr>
        <w:t xml:space="preserve">If answered </w:t>
      </w:r>
      <w:r>
        <w:rPr>
          <w:color w:val="FF0000"/>
        </w:rPr>
        <w:t>2021</w:t>
      </w:r>
      <w:r w:rsidRPr="00E436AC">
        <w:rPr>
          <w:color w:val="FF0000"/>
        </w:rPr>
        <w:t xml:space="preserve"> </w:t>
      </w:r>
      <w:r>
        <w:rPr>
          <w:color w:val="7030A0"/>
        </w:rPr>
        <w:t>2021</w:t>
      </w:r>
      <w:r w:rsidRPr="00E436AC">
        <w:rPr>
          <w:color w:val="7030A0"/>
        </w:rPr>
        <w:t xml:space="preserve"> on </w:t>
      </w:r>
      <w:proofErr w:type="spellStart"/>
      <w:r w:rsidRPr="00E436AC">
        <w:rPr>
          <w:color w:val="7030A0"/>
        </w:rPr>
        <w:t>tattendyr</w:t>
      </w:r>
      <w:proofErr w:type="spellEnd"/>
      <w:r w:rsidRPr="00E436AC">
        <w:t xml:space="preserve">] </w:t>
      </w:r>
      <w:proofErr w:type="spellStart"/>
      <w:r w:rsidRPr="00E436AC">
        <w:rPr>
          <w:color w:val="FF0000"/>
        </w:rPr>
        <w:t>tcontin</w:t>
      </w:r>
      <w:proofErr w:type="spellEnd"/>
      <w:r w:rsidRPr="00E436AC">
        <w:rPr>
          <w:color w:val="FF0000"/>
        </w:rPr>
        <w:t xml:space="preserve"> </w:t>
      </w:r>
      <w:r w:rsidRPr="00E436AC">
        <w:t>Will you continue attending this other institution during the coming school year?</w:t>
      </w:r>
    </w:p>
    <w:p w14:paraId="35E123DA" w14:textId="4ADC94F6" w:rsidR="00CB1267" w:rsidRPr="00C239A6" w:rsidRDefault="00997797" w:rsidP="00997797">
      <w:pPr>
        <w:pStyle w:val="ListParagraph"/>
        <w:keepNext/>
        <w:keepLines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25FABFF0" w14:textId="1133859A" w:rsidR="00CB1267" w:rsidRPr="00C239A6" w:rsidRDefault="00997797" w:rsidP="00620A05">
      <w:pPr>
        <w:pStyle w:val="Heading1"/>
      </w:pPr>
      <w:r w:rsidRPr="00E436AC">
        <w:t>[</w:t>
      </w:r>
      <w:r w:rsidRPr="00E436AC">
        <w:rPr>
          <w:color w:val="7030A0"/>
        </w:rPr>
        <w:t xml:space="preserve">If answered </w:t>
      </w:r>
      <w:r w:rsidRPr="00E436AC">
        <w:rPr>
          <w:color w:val="FF0000"/>
        </w:rPr>
        <w:t xml:space="preserve">0 </w:t>
      </w:r>
      <w:r w:rsidRPr="00E436AC">
        <w:rPr>
          <w:color w:val="7030A0"/>
        </w:rPr>
        <w:t xml:space="preserve">No on </w:t>
      </w:r>
      <w:proofErr w:type="spellStart"/>
      <w:r w:rsidRPr="00E436AC">
        <w:rPr>
          <w:color w:val="7030A0"/>
        </w:rPr>
        <w:t>tcontin</w:t>
      </w:r>
      <w:proofErr w:type="spellEnd"/>
      <w:r w:rsidRPr="00E436AC">
        <w:t>] Which of the following describes why you are no longer enrolled at other institution(s)? (Select all that apply.)</w:t>
      </w:r>
    </w:p>
    <w:p w14:paraId="1FA229C3" w14:textId="03A7C748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1E986868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complprg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Completed program/degree</w:t>
      </w:r>
    </w:p>
    <w:p w14:paraId="57EA1288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planned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Always planned on transferring</w:t>
      </w:r>
    </w:p>
    <w:p w14:paraId="49D5C073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expens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oo expensive</w:t>
      </w:r>
    </w:p>
    <w:p w14:paraId="2844DBD6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nomajo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Did not offer the major you are interested in</w:t>
      </w:r>
    </w:p>
    <w:p w14:paraId="74B27555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inconven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Inconvenient course scheduling</w:t>
      </w:r>
    </w:p>
    <w:p w14:paraId="7D4C40DA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toofa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oo far from where you lived</w:t>
      </w:r>
    </w:p>
    <w:p w14:paraId="7160D883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famperinfl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Family or personal relationship</w:t>
      </w:r>
    </w:p>
    <w:p w14:paraId="2B5F1A65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lastRenderedPageBreak/>
        <w:t>tqacad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Quality of academic programs</w:t>
      </w:r>
    </w:p>
    <w:p w14:paraId="7A845174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acaddiff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Academic difficulty</w:t>
      </w:r>
    </w:p>
    <w:p w14:paraId="4135DB42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dissatis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dissatisfaction</w:t>
      </w:r>
    </w:p>
    <w:p w14:paraId="77691083" w14:textId="08D1FE57" w:rsidR="00CB1267" w:rsidRPr="00C239A6" w:rsidRDefault="00997797" w:rsidP="00620A05">
      <w:pPr>
        <w:pStyle w:val="Heading1"/>
      </w:pPr>
      <w:r w:rsidRPr="00E436AC">
        <w:t>How important were the following reasons for choosing this institution?</w:t>
      </w:r>
    </w:p>
    <w:p w14:paraId="14AB6A87" w14:textId="2837C954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Six point scale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</w:t>
      </w:r>
      <w:proofErr w:type="gramStart"/>
      <w:r w:rsidRPr="00E436AC">
        <w:rPr>
          <w:i/>
        </w:rPr>
        <w:t>Not</w:t>
      </w:r>
      <w:proofErr w:type="gramEnd"/>
      <w:r w:rsidRPr="00E436AC">
        <w:rPr>
          <w:i/>
        </w:rPr>
        <w:t xml:space="preserve"> important to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Very important</w:t>
      </w:r>
    </w:p>
    <w:p w14:paraId="5D79524B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afford</w:t>
      </w:r>
      <w:proofErr w:type="spellEnd"/>
      <w:r w:rsidRPr="00E436AC">
        <w:rPr>
          <w:color w:val="FF0000"/>
        </w:rPr>
        <w:t xml:space="preserve"> </w:t>
      </w:r>
      <w:r w:rsidRPr="00E436AC">
        <w:t>Affordability</w:t>
      </w:r>
    </w:p>
    <w:p w14:paraId="1256DED7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near</w:t>
      </w:r>
      <w:proofErr w:type="spellEnd"/>
      <w:r w:rsidRPr="00E436AC">
        <w:rPr>
          <w:color w:val="FF0000"/>
        </w:rPr>
        <w:t xml:space="preserve"> </w:t>
      </w:r>
      <w:r w:rsidRPr="00E436AC">
        <w:t>Location</w:t>
      </w:r>
    </w:p>
    <w:p w14:paraId="29AF9E8C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trnsfr</w:t>
      </w:r>
      <w:proofErr w:type="spellEnd"/>
      <w:r w:rsidRPr="00E436AC">
        <w:rPr>
          <w:color w:val="FF0000"/>
        </w:rPr>
        <w:t xml:space="preserve"> </w:t>
      </w:r>
      <w:r w:rsidRPr="00E436AC">
        <w:t>You can transfer most or all of your credits</w:t>
      </w:r>
    </w:p>
    <w:p w14:paraId="51621C6D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offermjr</w:t>
      </w:r>
      <w:proofErr w:type="spellEnd"/>
      <w:r w:rsidRPr="00E436AC">
        <w:rPr>
          <w:color w:val="FF0000"/>
        </w:rPr>
        <w:t xml:space="preserve"> </w:t>
      </w:r>
      <w:r w:rsidRPr="00E436AC">
        <w:t>Offers the major(s) you are interested in</w:t>
      </w:r>
    </w:p>
    <w:p w14:paraId="3BE96AF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qualacad</w:t>
      </w:r>
      <w:proofErr w:type="spellEnd"/>
      <w:r w:rsidRPr="00E436AC">
        <w:rPr>
          <w:color w:val="FF0000"/>
        </w:rPr>
        <w:t xml:space="preserve"> </w:t>
      </w:r>
      <w:r w:rsidRPr="00E436AC">
        <w:t>Quality of academic programs</w:t>
      </w:r>
    </w:p>
    <w:p w14:paraId="04B8AE98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inish</w:t>
      </w:r>
      <w:proofErr w:type="spellEnd"/>
      <w:r w:rsidRPr="00E436AC">
        <w:rPr>
          <w:color w:val="FF0000"/>
        </w:rPr>
        <w:t xml:space="preserve"> </w:t>
      </w:r>
      <w:r w:rsidRPr="00E436AC">
        <w:t>You can finish your degree quickly</w:t>
      </w:r>
    </w:p>
    <w:p w14:paraId="3C0EA72E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lex</w:t>
      </w:r>
      <w:proofErr w:type="spellEnd"/>
      <w:r w:rsidRPr="00E436AC">
        <w:rPr>
          <w:color w:val="FF0000"/>
        </w:rPr>
        <w:t xml:space="preserve"> </w:t>
      </w:r>
      <w:r w:rsidRPr="00E436AC">
        <w:t>Flexible scheduling of courses</w:t>
      </w:r>
    </w:p>
    <w:p w14:paraId="15D49CE8" w14:textId="77777777" w:rsidR="00F44961" w:rsidRDefault="00997797" w:rsidP="00F44961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amper2</w:t>
      </w:r>
      <w:r w:rsidRPr="00E436AC">
        <w:rPr>
          <w:color w:val="FF0000"/>
        </w:rPr>
        <w:t xml:space="preserve"> </w:t>
      </w:r>
      <w:r w:rsidRPr="00E436AC">
        <w:t>Family or personal relationship</w:t>
      </w:r>
    </w:p>
    <w:p w14:paraId="7CC82709" w14:textId="12605CCB" w:rsidR="00F44961" w:rsidRDefault="00F44961" w:rsidP="00F44961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F44961">
        <w:rPr>
          <w:b/>
          <w:i/>
          <w:color w:val="FF0000"/>
        </w:rPr>
        <w:t>timpoth</w:t>
      </w:r>
      <w:proofErr w:type="spellEnd"/>
      <w:r w:rsidRPr="00F44961">
        <w:rPr>
          <w:color w:val="FF0000"/>
        </w:rPr>
        <w:t xml:space="preserve"> </w:t>
      </w:r>
      <w:r>
        <w:t>Other (Please describe below) [</w:t>
      </w:r>
      <w:r w:rsidRPr="00F44961">
        <w:rPr>
          <w:color w:val="7030A0"/>
        </w:rPr>
        <w:t>write-in response</w:t>
      </w:r>
      <w:r>
        <w:t>]</w:t>
      </w:r>
    </w:p>
    <w:p w14:paraId="1ACFBE48" w14:textId="48177F7C" w:rsidR="00CB1267" w:rsidRPr="00C239A6" w:rsidRDefault="00997797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yrscmpl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How many more years do you expect it will take to complete your bachelor’s degree?</w:t>
      </w:r>
    </w:p>
    <w:p w14:paraId="32177F47" w14:textId="61AB8203" w:rsidR="00AE62F4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1 year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2 years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3 years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4 years or longer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Do not plan to complete a bachelor’s degree</w:t>
      </w:r>
    </w:p>
    <w:p w14:paraId="1E3048EE" w14:textId="040060ED" w:rsidR="00CB1267" w:rsidRPr="00C239A6" w:rsidRDefault="00616590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anthinst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Will you take at least one course from another college or university while attending this institution?</w:t>
      </w:r>
    </w:p>
    <w:p w14:paraId="3D6A997E" w14:textId="39CA32C8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05C8E640" w14:textId="52C22F00" w:rsidR="00CB1267" w:rsidRPr="00C239A6" w:rsidRDefault="00616590" w:rsidP="00620A05">
      <w:pPr>
        <w:pStyle w:val="Heading1"/>
      </w:pPr>
      <w:r w:rsidRPr="00E436AC">
        <w:t>During the coming school year, which do you think will cause you stress? (Select all that apply.)</w:t>
      </w:r>
    </w:p>
    <w:p w14:paraId="0735DB0D" w14:textId="7CAD18FF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21A46EF4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tra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ransitioning back to being a student</w:t>
      </w:r>
    </w:p>
    <w:p w14:paraId="3C4147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bal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Balancing school and other commitments (work, family, etc.)</w:t>
      </w:r>
    </w:p>
    <w:p w14:paraId="2F6A8B09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bas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basic needs (housing, food, and transportation)</w:t>
      </w:r>
    </w:p>
    <w:p w14:paraId="25649C8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acd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college expenses (tuition, fees, books, etc.)</w:t>
      </w:r>
    </w:p>
    <w:p w14:paraId="1FD5D31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saf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safety</w:t>
      </w:r>
    </w:p>
    <w:p w14:paraId="690FF05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per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relationship</w:t>
      </w:r>
    </w:p>
    <w:p w14:paraId="23845B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rm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Roommate relationship</w:t>
      </w:r>
    </w:p>
    <w:p w14:paraId="27C0B14A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ca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Choosing a career</w:t>
      </w:r>
    </w:p>
    <w:p w14:paraId="265E23E0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com</w:t>
      </w:r>
      <w:proofErr w:type="spellEnd"/>
      <w:r w:rsidRPr="00E436AC">
        <w:rPr>
          <w:i/>
        </w:rPr>
        <w:t xml:space="preserve"> Commuting to campus</w:t>
      </w:r>
    </w:p>
    <w:p w14:paraId="596139D5" w14:textId="77777777" w:rsid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oth</w:t>
      </w:r>
      <w:proofErr w:type="spellEnd"/>
      <w:r w:rsidRPr="00E436AC">
        <w:rPr>
          <w:i/>
        </w:rPr>
        <w:t xml:space="preserve"> Other</w:t>
      </w:r>
    </w:p>
    <w:p w14:paraId="3E4FAC81" w14:textId="0736B8EE" w:rsidR="00CB1267" w:rsidRP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t>[</w:t>
      </w:r>
      <w:r w:rsidRPr="00616590">
        <w:rPr>
          <w:color w:val="7030A0"/>
        </w:rPr>
        <w:t xml:space="preserve">If answered </w:t>
      </w:r>
      <w:r w:rsidRPr="00616590">
        <w:rPr>
          <w:b/>
          <w:i/>
          <w:color w:val="FF0000"/>
        </w:rPr>
        <w:t>1</w:t>
      </w:r>
      <w:r w:rsidRPr="00616590">
        <w:rPr>
          <w:b/>
        </w:rPr>
        <w:t xml:space="preserve"> </w:t>
      </w:r>
      <w:r w:rsidRPr="00616590">
        <w:rPr>
          <w:color w:val="7030A0"/>
        </w:rPr>
        <w:t xml:space="preserve">Selected on </w:t>
      </w:r>
      <w:proofErr w:type="spellStart"/>
      <w:r w:rsidRPr="00616590">
        <w:rPr>
          <w:color w:val="7030A0"/>
        </w:rPr>
        <w:t>tstrss_oth</w:t>
      </w:r>
      <w:proofErr w:type="spellEnd"/>
      <w:r w:rsidRPr="00E436AC">
        <w:t>]</w:t>
      </w:r>
      <w:r w:rsidRPr="00616590">
        <w:rPr>
          <w:b/>
        </w:rPr>
        <w:t xml:space="preserve"> </w:t>
      </w:r>
      <w:proofErr w:type="spellStart"/>
      <w:r w:rsidRPr="00616590">
        <w:rPr>
          <w:b/>
          <w:i/>
          <w:color w:val="FF0000"/>
        </w:rPr>
        <w:t>tstrss_oth_txt</w:t>
      </w:r>
      <w:proofErr w:type="spellEnd"/>
      <w:r w:rsidRPr="00616590">
        <w:rPr>
          <w:b/>
          <w:i/>
          <w:color w:val="FF0000"/>
        </w:rPr>
        <w:t xml:space="preserve"> </w:t>
      </w:r>
      <w:r w:rsidRPr="00E436AC">
        <w:t>Other [</w:t>
      </w:r>
      <w:r w:rsidRPr="00616590">
        <w:rPr>
          <w:color w:val="7030A0"/>
        </w:rPr>
        <w:t>write-in response</w:t>
      </w:r>
      <w:r w:rsidRPr="00E436AC">
        <w:t>]</w:t>
      </w:r>
    </w:p>
    <w:p w14:paraId="11999D25" w14:textId="7DCA263C" w:rsidR="00CB1267" w:rsidRPr="00C239A6" w:rsidRDefault="002752B5" w:rsidP="004B2C88">
      <w:pPr>
        <w:pStyle w:val="Heading1"/>
        <w:keepNext/>
        <w:keepLines/>
      </w:pPr>
      <w:r w:rsidRPr="00E436AC">
        <w:t>During the coming school year, about how many hours do you expect to spend in a typical 7-day week doing the following?</w:t>
      </w:r>
    </w:p>
    <w:p w14:paraId="4D2E4478" w14:textId="3566FB47" w:rsidR="00CB1267" w:rsidRDefault="002752B5" w:rsidP="004B2C88">
      <w:pPr>
        <w:pStyle w:val="ListParagraph"/>
        <w:keepNext/>
        <w:keepLines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0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1-5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6-10, </w:t>
      </w:r>
      <w:r w:rsidRPr="00E436AC">
        <w:rPr>
          <w:b/>
          <w:i/>
          <w:color w:val="FF0000"/>
        </w:rPr>
        <w:t xml:space="preserve">4 </w:t>
      </w:r>
      <w:r w:rsidRPr="00E436AC">
        <w:rPr>
          <w:i/>
        </w:rPr>
        <w:t xml:space="preserve">11-15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16-20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21-25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26-30,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More than 30</w:t>
      </w:r>
    </w:p>
    <w:p w14:paraId="28FB394F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ar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Providing care for dependents (children, parents, etc.)</w:t>
      </w:r>
    </w:p>
    <w:p w14:paraId="48D2641D" w14:textId="77777777" w:rsidR="002752B5" w:rsidRPr="00E436AC" w:rsidRDefault="002752B5" w:rsidP="002752B5">
      <w:pPr>
        <w:pStyle w:val="ListParagraph"/>
      </w:pPr>
      <w:proofErr w:type="spellStart"/>
      <w:proofErr w:type="gramStart"/>
      <w:r w:rsidRPr="00E436AC">
        <w:rPr>
          <w:b/>
          <w:i/>
          <w:color w:val="FF0000"/>
        </w:rPr>
        <w:t>tcar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ar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4A579343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ommut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Commuting to campus (driving, walking, etc.)</w:t>
      </w:r>
    </w:p>
    <w:p w14:paraId="4AC2A9DC" w14:textId="1CB94C4E" w:rsidR="002752B5" w:rsidRPr="00C239A6" w:rsidRDefault="002752B5" w:rsidP="002752B5">
      <w:pPr>
        <w:pStyle w:val="ListParagraph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commut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ommut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acadpr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spellStart"/>
      <w:r w:rsidRPr="00C239A6">
        <w:rPr>
          <w:b/>
          <w:i/>
          <w:color w:val="FF0000"/>
        </w:rPr>
        <w:t>cwork</w:t>
      </w:r>
      <w:proofErr w:type="spellEnd"/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cwork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work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447FF7B8" w14:textId="77777777" w:rsidR="00CB1267" w:rsidRPr="00C239A6" w:rsidRDefault="00CB1267" w:rsidP="002752B5">
      <w:pPr>
        <w:pStyle w:val="ListParagraph"/>
        <w:numPr>
          <w:ilvl w:val="0"/>
          <w:numId w:val="19"/>
        </w:numPr>
        <w:spacing w:after="0"/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cocur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2752B5">
      <w:pPr>
        <w:pStyle w:val="ListParagraph"/>
        <w:spacing w:after="0"/>
        <w:ind w:left="634"/>
      </w:pPr>
      <w:proofErr w:type="spellStart"/>
      <w:proofErr w:type="gramStart"/>
      <w:r w:rsidRPr="00C239A6">
        <w:rPr>
          <w:b/>
          <w:i/>
          <w:color w:val="FF0000"/>
        </w:rPr>
        <w:t>ccocurr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cocurr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gramStart"/>
      <w:r w:rsidRPr="00C239A6">
        <w:rPr>
          <w:b/>
          <w:i/>
          <w:color w:val="FF0000"/>
        </w:rPr>
        <w:t>csocial13</w:t>
      </w:r>
      <w:proofErr w:type="gramEnd"/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social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tmread17</w:t>
      </w:r>
      <w:proofErr w:type="gramEnd"/>
      <w:r w:rsidRPr="00C239A6">
        <w:rPr>
          <w:color w:val="FF0000"/>
        </w:rPr>
        <w:t xml:space="preserve">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</w:t>
      </w:r>
      <w:proofErr w:type="gramStart"/>
      <w:r w:rsidR="00CB5134" w:rsidRPr="00C239A6">
        <w:rPr>
          <w:i/>
        </w:rPr>
        <w:t>Some</w:t>
      </w:r>
      <w:proofErr w:type="gramEnd"/>
      <w:r w:rsidR="00CB5134" w:rsidRPr="00C239A6">
        <w:rPr>
          <w:i/>
        </w:rPr>
        <w:t xml:space="preserve">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</w:t>
      </w:r>
      <w:proofErr w:type="gramStart"/>
      <w:r w:rsidR="000E50A9" w:rsidRPr="00C239A6">
        <w:rPr>
          <w:i/>
        </w:rPr>
        <w:t>Often</w:t>
      </w:r>
      <w:proofErr w:type="gramEnd"/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askhlp</w:t>
      </w:r>
      <w:proofErr w:type="spellEnd"/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xplain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study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CLprojct</w:t>
      </w:r>
      <w:proofErr w:type="spellEnd"/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CB188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career</w:t>
      </w:r>
      <w:proofErr w:type="spellEnd"/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Fothrwrk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prform</w:t>
      </w:r>
      <w:proofErr w:type="spellEnd"/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SFdiscuss</w:t>
      </w:r>
      <w:proofErr w:type="spellEnd"/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drafting</w:t>
      </w:r>
      <w:proofErr w:type="spellEnd"/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unprepard</w:t>
      </w:r>
      <w:proofErr w:type="spellEnd"/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</w:t>
      </w:r>
      <w:proofErr w:type="gramStart"/>
      <w:r w:rsidR="000C3630" w:rsidRPr="00C239A6">
        <w:rPr>
          <w:i/>
        </w:rPr>
        <w:t>Often</w:t>
      </w:r>
      <w:proofErr w:type="gramEnd"/>
      <w:r w:rsidR="000C3630" w:rsidRPr="00C239A6">
        <w:rPr>
          <w:i/>
        </w:rPr>
        <w:t xml:space="preserve">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ace</w:t>
      </w:r>
      <w:proofErr w:type="spellEnd"/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economc</w:t>
      </w:r>
      <w:proofErr w:type="spellEnd"/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eligion</w:t>
      </w:r>
      <w:proofErr w:type="spellEnd"/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proofErr w:type="spellStart"/>
      <w:r w:rsidRPr="00C239A6">
        <w:rPr>
          <w:b/>
          <w:i/>
          <w:color w:val="FF0000"/>
        </w:rPr>
        <w:t>cDVpolitical</w:t>
      </w:r>
      <w:proofErr w:type="spellEnd"/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otherint</w:t>
      </w:r>
      <w:proofErr w:type="spellEnd"/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dinfo</w:t>
      </w:r>
      <w:proofErr w:type="spellEnd"/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courdis</w:t>
      </w:r>
      <w:proofErr w:type="spellEnd"/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askinst</w:t>
      </w:r>
      <w:proofErr w:type="spellEnd"/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ish</w:t>
      </w:r>
      <w:proofErr w:type="spellEnd"/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proofErr w:type="spellStart"/>
      <w:r w:rsidRPr="00C239A6">
        <w:rPr>
          <w:b/>
          <w:i/>
          <w:color w:val="FF0000"/>
        </w:rPr>
        <w:t>cstaypos</w:t>
      </w:r>
      <w:proofErr w:type="spellEnd"/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620A05">
      <w:pPr>
        <w:pStyle w:val="Heading1"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learnma</w:t>
      </w:r>
      <w:proofErr w:type="spellEnd"/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ntime</w:t>
      </w:r>
      <w:proofErr w:type="spellEnd"/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0DBE1652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paycoll</w:t>
      </w:r>
      <w:proofErr w:type="spellEnd"/>
      <w:r w:rsidRPr="00C239A6">
        <w:rPr>
          <w:color w:val="FF0000"/>
        </w:rPr>
        <w:t xml:space="preserve"> </w:t>
      </w:r>
      <w:r w:rsidRPr="00C239A6">
        <w:t>Paying college or university expenses</w:t>
      </w:r>
    </w:p>
    <w:p w14:paraId="2902A7B0" w14:textId="12E3304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gethelp</w:t>
      </w:r>
      <w:proofErr w:type="spellEnd"/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kefr</w:t>
      </w:r>
      <w:proofErr w:type="spellEnd"/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CA3695">
      <w:pPr>
        <w:pStyle w:val="ListParagraph"/>
        <w:keepNext/>
        <w:keepLines/>
        <w:numPr>
          <w:ilvl w:val="0"/>
          <w:numId w:val="23"/>
        </w:numPr>
        <w:ind w:left="634" w:hanging="274"/>
      </w:pPr>
      <w:proofErr w:type="spellStart"/>
      <w:r w:rsidRPr="00C239A6">
        <w:rPr>
          <w:b/>
          <w:i/>
          <w:color w:val="FF0000"/>
        </w:rPr>
        <w:t>cintfac</w:t>
      </w:r>
      <w:proofErr w:type="spellEnd"/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B7096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</w:t>
      </w:r>
      <w:proofErr w:type="gramStart"/>
      <w:r w:rsidR="00AE7D3A" w:rsidRPr="00C239A6">
        <w:rPr>
          <w:i/>
        </w:rPr>
        <w:t>Often</w:t>
      </w:r>
      <w:proofErr w:type="gramEnd"/>
      <w:r w:rsidR="00AE7D3A" w:rsidRPr="00C239A6">
        <w:rPr>
          <w:i/>
        </w:rPr>
        <w:t xml:space="preserve">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c</w:t>
      </w:r>
      <w:proofErr w:type="spellEnd"/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aa</w:t>
      </w:r>
      <w:proofErr w:type="spellEnd"/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0DDF1252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eekl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</w:t>
      </w:r>
      <w:r w:rsidR="00CF0114">
        <w:t xml:space="preserve">ervices (tutoring, writing </w:t>
      </w:r>
      <w:proofErr w:type="spellStart"/>
      <w:r w:rsidR="00CF0114">
        <w:t>cent</w:t>
      </w:r>
      <w:r w:rsidR="009E5328">
        <w:t>r</w:t>
      </w:r>
      <w:r w:rsidR="00CF0114">
        <w:t>e</w:t>
      </w:r>
      <w:proofErr w:type="spellEnd"/>
      <w:r w:rsidRPr="00C239A6">
        <w:t>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rnd</w:t>
      </w:r>
      <w:proofErr w:type="spellEnd"/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m</w:t>
      </w:r>
      <w:proofErr w:type="spellEnd"/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oth</w:t>
      </w:r>
      <w:proofErr w:type="spellEnd"/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write</w:t>
      </w:r>
      <w:proofErr w:type="spellEnd"/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speak</w:t>
      </w:r>
      <w:proofErr w:type="spellEnd"/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think</w:t>
      </w:r>
      <w:proofErr w:type="spellEnd"/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analyze</w:t>
      </w:r>
      <w:proofErr w:type="spellEnd"/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others</w:t>
      </w:r>
      <w:proofErr w:type="spellEnd"/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proofErr w:type="spellStart"/>
      <w:r w:rsidRPr="00C239A6">
        <w:rPr>
          <w:b/>
          <w:i/>
          <w:color w:val="FF0000"/>
        </w:rPr>
        <w:t>cgninq</w:t>
      </w:r>
      <w:proofErr w:type="spellEnd"/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t</w:t>
      </w:r>
      <w:proofErr w:type="gramEnd"/>
      <w:r w:rsidRPr="00C239A6">
        <w:rPr>
          <w:i/>
        </w:rPr>
        <w:t xml:space="preserve">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C239A6">
        <w:rPr>
          <w:b/>
          <w:i/>
          <w:color w:val="FF0000"/>
        </w:rPr>
        <w:t>cacadexp</w:t>
      </w:r>
      <w:proofErr w:type="spellEnd"/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B17AA3">
        <w:rPr>
          <w:b/>
          <w:i/>
          <w:color w:val="FF0000"/>
        </w:rPr>
        <w:t>cSEacad</w:t>
      </w:r>
      <w:proofErr w:type="spellEnd"/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div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nacad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soc</w:t>
      </w:r>
      <w:proofErr w:type="spellEnd"/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act</w:t>
      </w:r>
      <w:proofErr w:type="spellEnd"/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38CE2E4F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SEserv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</w:t>
      </w:r>
      <w:r w:rsidR="004B2C88">
        <w:t xml:space="preserve">ervices </w:t>
      </w:r>
      <w:r w:rsidR="00CF0114">
        <w:t xml:space="preserve">(tutoring, writing </w:t>
      </w:r>
      <w:proofErr w:type="spellStart"/>
      <w:r w:rsidR="00CF0114">
        <w:t>cent</w:t>
      </w:r>
      <w:r w:rsidR="009E5328">
        <w:t>r</w:t>
      </w:r>
      <w:r w:rsidR="00CF0114">
        <w:t>e</w:t>
      </w:r>
      <w:proofErr w:type="spellEnd"/>
      <w:r w:rsidRPr="00C239A6">
        <w:t>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B70963">
        <w:rPr>
          <w:b/>
          <w:i/>
          <w:color w:val="FF0000"/>
        </w:rPr>
        <w:t>1</w:t>
      </w:r>
      <w:r w:rsidRPr="0094353E">
        <w:t xml:space="preserve"> Using, </w:t>
      </w:r>
      <w:r w:rsidRPr="00B70963">
        <w:rPr>
          <w:b/>
          <w:i/>
          <w:color w:val="FF0000"/>
        </w:rPr>
        <w:t>2</w:t>
      </w:r>
      <w:r w:rsidRPr="0094353E">
        <w:t xml:space="preserve"> Not using, </w:t>
      </w:r>
      <w:r w:rsidRPr="00B70963">
        <w:rPr>
          <w:b/>
          <w:i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parents</w:t>
      </w:r>
      <w:proofErr w:type="spellEnd"/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proofErr w:type="spellEnd"/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grants</w:t>
      </w:r>
      <w:proofErr w:type="spellEnd"/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job</w:t>
      </w:r>
      <w:proofErr w:type="spellEnd"/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B70963">
      <w:pPr>
        <w:pStyle w:val="ListParagraph"/>
        <w:numPr>
          <w:ilvl w:val="0"/>
          <w:numId w:val="30"/>
        </w:numPr>
        <w:ind w:left="634" w:hanging="274"/>
      </w:pPr>
      <w:proofErr w:type="spellStart"/>
      <w:r w:rsidRPr="0094353E">
        <w:rPr>
          <w:b/>
          <w:i/>
          <w:color w:val="FF0000"/>
        </w:rPr>
        <w:t>cpersonal</w:t>
      </w:r>
      <w:proofErr w:type="spellEnd"/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6D286AB1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grades19</w:t>
      </w:r>
      <w:proofErr w:type="gramEnd"/>
      <w:r w:rsidRPr="00C239A6">
        <w:rPr>
          <w:color w:val="FF0000"/>
        </w:rPr>
        <w:t xml:space="preserve"> </w:t>
      </w:r>
      <w:r w:rsidRPr="00C239A6">
        <w:t>What do you expect most of your grades w</w:t>
      </w:r>
      <w:r w:rsidR="00712830">
        <w:t>ill be during the coming year?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intgra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majo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know what your major will be?</w:t>
      </w:r>
    </w:p>
    <w:p w14:paraId="6AF6920F" w14:textId="506AF066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proofErr w:type="spellStart"/>
      <w:r w:rsidR="00B9183A" w:rsidRPr="00006B45">
        <w:rPr>
          <w:b/>
          <w:i/>
          <w:color w:val="FF0000"/>
        </w:rPr>
        <w:t>cmajonea</w:t>
      </w:r>
      <w:proofErr w:type="spellEnd"/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5559E9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 xml:space="preserve">Yes on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  <w:r w:rsidRPr="009A53B6">
        <w:rPr>
          <w:b/>
        </w:rPr>
        <w:t xml:space="preserve"> </w:t>
      </w:r>
      <w:proofErr w:type="spellStart"/>
      <w:r w:rsidRPr="009A53B6">
        <w:rPr>
          <w:b/>
          <w:i/>
          <w:color w:val="FF0000"/>
        </w:rPr>
        <w:t>cmajcode</w:t>
      </w:r>
      <w:proofErr w:type="spellEnd"/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 xml:space="preserve">write-in provided for variable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proofErr w:type="spellStart"/>
      <w:r w:rsidRPr="00BC6DCD">
        <w:rPr>
          <w:b/>
          <w:i/>
          <w:color w:val="FF0000"/>
        </w:rPr>
        <w:t>cmajrcol</w:t>
      </w:r>
      <w:proofErr w:type="spellEnd"/>
      <w:r w:rsidRPr="00BC6DCD">
        <w:rPr>
          <w:b/>
          <w:i/>
          <w:color w:val="FF0000"/>
        </w:rPr>
        <w:t xml:space="preserve"> </w:t>
      </w:r>
      <w:r w:rsidRPr="00BC6DCD">
        <w:rPr>
          <w:color w:val="7030A0"/>
        </w:rPr>
        <w:t xml:space="preserve">recode based on </w:t>
      </w:r>
      <w:proofErr w:type="spellStart"/>
      <w:r w:rsidRPr="00BC6DCD">
        <w:rPr>
          <w:color w:val="7030A0"/>
        </w:rPr>
        <w:t>cmajcode</w:t>
      </w:r>
      <w:proofErr w:type="spellEnd"/>
      <w:r w:rsidRPr="00BC6DCD">
        <w:rPr>
          <w:color w:val="7030A0"/>
        </w:rPr>
        <w:t xml:space="preserve">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proofErr w:type="spellStart"/>
      <w:r w:rsidRPr="0083368C">
        <w:rPr>
          <w:b/>
          <w:i/>
          <w:color w:val="FF0000"/>
        </w:rPr>
        <w:t>cmajrpsel</w:t>
      </w:r>
      <w:proofErr w:type="spellEnd"/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fulltime18</w:t>
      </w:r>
      <w:proofErr w:type="gramEnd"/>
      <w:r w:rsidRPr="00C239A6">
        <w:rPr>
          <w:color w:val="FF0000"/>
        </w:rPr>
        <w:t xml:space="preserve">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friend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ne</w:t>
      </w:r>
      <w:proofErr w:type="gramEnd"/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choice17</w:t>
      </w:r>
      <w:proofErr w:type="gramEnd"/>
      <w:r w:rsidRPr="00C239A6">
        <w:rPr>
          <w:color w:val="FF0000"/>
        </w:rPr>
        <w:t xml:space="preserve">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gende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Another</w:t>
      </w:r>
      <w:proofErr w:type="gramEnd"/>
      <w:r w:rsidRPr="00C239A6">
        <w:rPr>
          <w:i/>
        </w:rPr>
        <w:t xml:space="preserve">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2FEB8636" w14:textId="77777777" w:rsidR="00151492" w:rsidRPr="00C239A6" w:rsidRDefault="00151492" w:rsidP="00151492">
      <w:pPr>
        <w:pStyle w:val="Heading1"/>
      </w:pPr>
      <w:proofErr w:type="spellStart"/>
      <w:proofErr w:type="gramStart"/>
      <w:r>
        <w:rPr>
          <w:color w:val="FF0000"/>
        </w:rPr>
        <w:t>c</w:t>
      </w:r>
      <w:r w:rsidRPr="00C239A6">
        <w:rPr>
          <w:color w:val="FF0000"/>
        </w:rPr>
        <w:t>internat</w:t>
      </w:r>
      <w:r>
        <w:rPr>
          <w:color w:val="FF0000"/>
        </w:rPr>
        <w:t>_ca</w:t>
      </w:r>
      <w:proofErr w:type="spellEnd"/>
      <w:proofErr w:type="gramEnd"/>
      <w:r w:rsidRPr="00C239A6">
        <w:rPr>
          <w:color w:val="FF0000"/>
        </w:rPr>
        <w:t xml:space="preserve"> </w:t>
      </w:r>
      <w:r>
        <w:t>What is your present citizenship status</w:t>
      </w:r>
      <w:r w:rsidRPr="00C239A6">
        <w:t>?</w:t>
      </w:r>
    </w:p>
    <w:p w14:paraId="5EC9D531" w14:textId="7988A5AC" w:rsidR="00CB1267" w:rsidRPr="00C239A6" w:rsidRDefault="00151492" w:rsidP="00151492">
      <w:pPr>
        <w:pStyle w:val="ListParagraph"/>
        <w:ind w:left="360"/>
        <w:rPr>
          <w:i/>
        </w:rPr>
      </w:pPr>
      <w:r w:rsidRPr="008F3311">
        <w:rPr>
          <w:i/>
        </w:rPr>
        <w:t xml:space="preserve">Response options: </w:t>
      </w:r>
      <w:r w:rsidRPr="008F3311">
        <w:rPr>
          <w:b/>
          <w:i/>
          <w:color w:val="FF0000"/>
        </w:rPr>
        <w:t xml:space="preserve">1 </w:t>
      </w:r>
      <w:r w:rsidRPr="008F3311">
        <w:rPr>
          <w:i/>
        </w:rPr>
        <w:t xml:space="preserve">Citizenship of another country with a student visa or other non-immigrant visa, </w:t>
      </w:r>
      <w:r w:rsidRPr="008F3311">
        <w:rPr>
          <w:b/>
          <w:i/>
          <w:color w:val="FF0000"/>
        </w:rPr>
        <w:t>2</w:t>
      </w:r>
      <w:r w:rsidRPr="008F3311">
        <w:rPr>
          <w:i/>
        </w:rPr>
        <w:t xml:space="preserve"> Canadian permanent resident, </w:t>
      </w:r>
      <w:r w:rsidRPr="008F3311">
        <w:rPr>
          <w:b/>
          <w:i/>
          <w:color w:val="FF0000"/>
        </w:rPr>
        <w:t xml:space="preserve">3 </w:t>
      </w:r>
      <w:r w:rsidRPr="008F3311">
        <w:rPr>
          <w:i/>
        </w:rPr>
        <w:t>Canadian citizen</w:t>
      </w:r>
    </w:p>
    <w:p w14:paraId="3EDDFA46" w14:textId="77777777" w:rsidR="0056773F" w:rsidRDefault="0056773F" w:rsidP="0056773F">
      <w:pPr>
        <w:pStyle w:val="Heading1"/>
      </w:pPr>
      <w:r w:rsidRPr="00925360">
        <w:t xml:space="preserve">Which of the following categories best describes your ethnic </w:t>
      </w:r>
      <w:r>
        <w:t>or cultural background? (You may choose more than one category)</w:t>
      </w:r>
    </w:p>
    <w:p w14:paraId="69CE5F8F" w14:textId="64D7193B" w:rsidR="00151492" w:rsidRPr="00D15D45" w:rsidRDefault="0056773F" w:rsidP="0056773F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</w:t>
      </w:r>
      <w:r>
        <w:rPr>
          <w:i/>
        </w:rPr>
        <w:t>Selected</w:t>
      </w:r>
      <w:r w:rsidRPr="00D15D45">
        <w:rPr>
          <w:i/>
        </w:rPr>
        <w:t xml:space="preserve">, </w:t>
      </w:r>
      <w:r w:rsidRPr="00D15D45">
        <w:rPr>
          <w:b/>
          <w:i/>
          <w:color w:val="FF0000"/>
        </w:rPr>
        <w:t>0</w:t>
      </w:r>
      <w:r>
        <w:rPr>
          <w:i/>
        </w:rPr>
        <w:t xml:space="preserve"> Not Selected</w:t>
      </w:r>
    </w:p>
    <w:p w14:paraId="2D34E863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dig18_ca </w:t>
      </w:r>
      <w:r w:rsidRPr="00925360">
        <w:t>Indigenous</w:t>
      </w:r>
    </w:p>
    <w:p w14:paraId="61C3E5F8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aucasian18_ca </w:t>
      </w:r>
      <w:r w:rsidRPr="00925360">
        <w:t>Caucasian or White</w:t>
      </w:r>
    </w:p>
    <w:p w14:paraId="335A4A4A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hinese18_ca </w:t>
      </w:r>
      <w:r w:rsidRPr="00925360">
        <w:t>Chinese</w:t>
      </w:r>
    </w:p>
    <w:p w14:paraId="29E0C1A4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 Asian (East Indian, Pakistani, Sri Lankan, etc.)</w:t>
      </w:r>
    </w:p>
    <w:p w14:paraId="2E71725E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black18_ca </w:t>
      </w:r>
      <w:r w:rsidRPr="00925360">
        <w:t>Black</w:t>
      </w:r>
    </w:p>
    <w:p w14:paraId="513D460E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lipino18_ca </w:t>
      </w:r>
      <w:r w:rsidRPr="00925360">
        <w:t>Filipino</w:t>
      </w:r>
    </w:p>
    <w:p w14:paraId="36B572FC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latin18_ca </w:t>
      </w:r>
      <w:r w:rsidRPr="00925360">
        <w:t>Latin American</w:t>
      </w:r>
    </w:p>
    <w:p w14:paraId="6A08F69A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e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east Asian (Cambodian, Indonesian, Laotian, Vietnamese, etc.)</w:t>
      </w:r>
    </w:p>
    <w:p w14:paraId="74E94F9A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arab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Arab (Saudi, Egyptian, etc.)</w:t>
      </w:r>
    </w:p>
    <w:p w14:paraId="359FC919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west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West Asian (Afghan, Iranian, etc.)</w:t>
      </w:r>
    </w:p>
    <w:p w14:paraId="4DF28B30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japanese18_ca </w:t>
      </w:r>
      <w:r w:rsidRPr="00925360">
        <w:t>Japanese</w:t>
      </w:r>
    </w:p>
    <w:p w14:paraId="6CD298BC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korean18_ca </w:t>
      </w:r>
      <w:r w:rsidRPr="00925360">
        <w:t>Korean</w:t>
      </w:r>
    </w:p>
    <w:p w14:paraId="663A5E81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18_ca </w:t>
      </w:r>
      <w:r w:rsidRPr="00925360">
        <w:t>Other</w:t>
      </w:r>
    </w:p>
    <w:p w14:paraId="68485E97" w14:textId="50457F49" w:rsidR="00151492" w:rsidRPr="00925360" w:rsidRDefault="00151492" w:rsidP="00151492">
      <w:pPr>
        <w:pStyle w:val="ListParagraph"/>
        <w:ind w:left="360"/>
      </w:pPr>
      <w:r w:rsidRPr="00925360">
        <w:t xml:space="preserve">[If </w:t>
      </w:r>
      <w:r w:rsidRPr="00925360">
        <w:rPr>
          <w:color w:val="7030A0"/>
        </w:rPr>
        <w:t xml:space="preserve">answered </w:t>
      </w:r>
      <w:r w:rsidRPr="00925360">
        <w:rPr>
          <w:b/>
          <w:i/>
          <w:color w:val="FF0000"/>
        </w:rPr>
        <w:t>1</w:t>
      </w:r>
      <w:r w:rsidRPr="00925360">
        <w:rPr>
          <w:b/>
        </w:rPr>
        <w:t xml:space="preserve"> </w:t>
      </w:r>
      <w:r w:rsidR="008D0294">
        <w:rPr>
          <w:color w:val="7030A0"/>
        </w:rPr>
        <w:t>Selected on c</w:t>
      </w:r>
      <w:r w:rsidRPr="00925360">
        <w:rPr>
          <w:color w:val="7030A0"/>
        </w:rPr>
        <w:t>indig18_ca</w:t>
      </w:r>
      <w:r w:rsidRPr="00925360">
        <w:t>]</w:t>
      </w:r>
    </w:p>
    <w:p w14:paraId="3B61BDFE" w14:textId="77777777" w:rsidR="00151492" w:rsidRPr="00925360" w:rsidRDefault="00151492" w:rsidP="00151492">
      <w:pPr>
        <w:pStyle w:val="ListParagraph"/>
        <w:ind w:left="360"/>
        <w:rPr>
          <w:b/>
          <w:color w:val="FF0000"/>
        </w:rPr>
      </w:pPr>
      <w:r w:rsidRPr="00925360">
        <w:rPr>
          <w:i/>
        </w:rPr>
        <w:t xml:space="preserve">Response options: </w:t>
      </w:r>
      <w:r w:rsidRPr="00925360">
        <w:rPr>
          <w:b/>
          <w:i/>
          <w:color w:val="FF0000"/>
        </w:rPr>
        <w:t>1</w:t>
      </w:r>
      <w:r w:rsidRPr="00925360">
        <w:rPr>
          <w:i/>
        </w:rPr>
        <w:t xml:space="preserve"> Selected, </w:t>
      </w:r>
      <w:r w:rsidRPr="00925360">
        <w:rPr>
          <w:b/>
          <w:i/>
          <w:color w:val="FF0000"/>
        </w:rPr>
        <w:t>0</w:t>
      </w:r>
      <w:r w:rsidRPr="00925360">
        <w:rPr>
          <w:i/>
        </w:rPr>
        <w:t xml:space="preserve"> Not Selected, </w:t>
      </w:r>
      <w:r w:rsidRPr="00925360">
        <w:rPr>
          <w:b/>
          <w:i/>
          <w:color w:val="FF0000"/>
        </w:rPr>
        <w:t>-9</w:t>
      </w:r>
      <w:r w:rsidRPr="00925360">
        <w:rPr>
          <w:i/>
        </w:rPr>
        <w:t xml:space="preserve"> </w:t>
      </w:r>
      <w:r w:rsidRPr="00925360">
        <w:t>Student did not receive this question (coded as missing)</w:t>
      </w:r>
    </w:p>
    <w:p w14:paraId="2FC28BC5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rstnat18_ca </w:t>
      </w:r>
      <w:r w:rsidRPr="00925360">
        <w:t>First Nations</w:t>
      </w:r>
    </w:p>
    <w:p w14:paraId="5578DDE1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metis18_ca </w:t>
      </w:r>
      <w:r w:rsidRPr="00925360">
        <w:t>Métis</w:t>
      </w:r>
    </w:p>
    <w:p w14:paraId="18E4EE5C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uit18_ca </w:t>
      </w:r>
      <w:r w:rsidRPr="00925360">
        <w:t>Inuit/Inuk</w:t>
      </w:r>
    </w:p>
    <w:p w14:paraId="21990F4C" w14:textId="77777777" w:rsidR="00151492" w:rsidRPr="00925360" w:rsidRDefault="00151492" w:rsidP="00151492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natam18_ca </w:t>
      </w:r>
      <w:r w:rsidRPr="00925360">
        <w:t>Other Native American</w:t>
      </w:r>
    </w:p>
    <w:p w14:paraId="1C441660" w14:textId="07ECA237" w:rsidR="00D15D45" w:rsidRPr="00D15D45" w:rsidRDefault="00151492" w:rsidP="00151492">
      <w:pPr>
        <w:pStyle w:val="ListParagraph"/>
        <w:ind w:left="360"/>
      </w:pPr>
      <w:proofErr w:type="spellStart"/>
      <w:proofErr w:type="gramStart"/>
      <w:r w:rsidRPr="00925360">
        <w:rPr>
          <w:b/>
          <w:i/>
          <w:color w:val="FF0000"/>
        </w:rPr>
        <w:t>crace_ca</w:t>
      </w:r>
      <w:proofErr w:type="spellEnd"/>
      <w:proofErr w:type="gramEnd"/>
      <w:r w:rsidRPr="00925360">
        <w:rPr>
          <w:b/>
          <w:i/>
          <w:color w:val="FF0000"/>
        </w:rPr>
        <w:t xml:space="preserve"> </w:t>
      </w:r>
      <w:r w:rsidRPr="00925360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37A61621" w14:textId="77777777" w:rsidR="00151492" w:rsidRPr="00D15D45" w:rsidRDefault="00151492" w:rsidP="00151492">
      <w:pPr>
        <w:pStyle w:val="Heading1"/>
        <w:rPr>
          <w:color w:val="7030A0"/>
        </w:rPr>
      </w:pPr>
      <w:proofErr w:type="spellStart"/>
      <w:proofErr w:type="gramStart"/>
      <w:r w:rsidRPr="00925360">
        <w:rPr>
          <w:color w:val="FF0000"/>
        </w:rPr>
        <w:t>cpardegree_ca</w:t>
      </w:r>
      <w:proofErr w:type="spellEnd"/>
      <w:proofErr w:type="gramEnd"/>
      <w:r w:rsidRPr="00925360">
        <w:rPr>
          <w:color w:val="FF0000"/>
        </w:rPr>
        <w:t xml:space="preserve"> </w:t>
      </w:r>
      <w:r w:rsidRPr="00925360">
        <w:t>Regarding your parents (or those who raised you), what is the highest level of education completed by either of them?</w:t>
      </w:r>
    </w:p>
    <w:p w14:paraId="79ABCC72" w14:textId="3DB5685E" w:rsidR="00151492" w:rsidRPr="00751A42" w:rsidRDefault="00151492" w:rsidP="00151492">
      <w:pPr>
        <w:pStyle w:val="ListParagraph"/>
        <w:ind w:left="360"/>
        <w:rPr>
          <w:i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Did not finish high school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Graduated from high school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Some or completed college or CEGEP, </w:t>
      </w:r>
      <w:r w:rsidRPr="00751A42">
        <w:rPr>
          <w:b/>
          <w:i/>
          <w:color w:val="FF0000"/>
        </w:rPr>
        <w:t>4</w:t>
      </w:r>
      <w:r w:rsidRPr="00751A42">
        <w:rPr>
          <w:i/>
        </w:rPr>
        <w:t xml:space="preserve"> Attended university without earning </w:t>
      </w:r>
      <w:r w:rsidR="00EC2E90">
        <w:rPr>
          <w:i/>
        </w:rPr>
        <w:t xml:space="preserve">a </w:t>
      </w:r>
      <w:r w:rsidRPr="00751A42">
        <w:rPr>
          <w:i/>
        </w:rPr>
        <w:t xml:space="preserve">degree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Completed a bachelor’s degree (BA, BS, etc.)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Completed a master’s degree (MA, MS, etc.), </w:t>
      </w:r>
      <w:r w:rsidRPr="00751A42">
        <w:rPr>
          <w:b/>
          <w:i/>
          <w:color w:val="FF0000"/>
        </w:rPr>
        <w:t xml:space="preserve">7 </w:t>
      </w:r>
      <w:r w:rsidRPr="00751A42">
        <w:rPr>
          <w:i/>
        </w:rPr>
        <w:t>Completed</w:t>
      </w:r>
      <w:r w:rsidRPr="00751A42">
        <w:t xml:space="preserve"> a</w:t>
      </w:r>
      <w:r w:rsidRPr="00751A42">
        <w:rPr>
          <w:b/>
          <w:i/>
        </w:rPr>
        <w:t xml:space="preserve"> </w:t>
      </w:r>
      <w:r w:rsidRPr="00751A42">
        <w:rPr>
          <w:i/>
        </w:rPr>
        <w:t>doctoral or professional degree (PhD, JD, MD, etc.)</w:t>
      </w:r>
    </w:p>
    <w:p w14:paraId="6CE218CD" w14:textId="42B1F1B5" w:rsidR="00177859" w:rsidRPr="00C239A6" w:rsidRDefault="00151492" w:rsidP="00151492">
      <w:pPr>
        <w:pStyle w:val="ListParagraph"/>
        <w:ind w:left="360"/>
        <w:rPr>
          <w:i/>
        </w:rPr>
      </w:pPr>
      <w:proofErr w:type="spellStart"/>
      <w:proofErr w:type="gramStart"/>
      <w:r w:rsidRPr="00751A42">
        <w:rPr>
          <w:b/>
          <w:i/>
          <w:color w:val="FF0000"/>
        </w:rPr>
        <w:t>bfirstgen</w:t>
      </w:r>
      <w:proofErr w:type="spellEnd"/>
      <w:proofErr w:type="gramEnd"/>
      <w:r w:rsidRPr="00751A42">
        <w:rPr>
          <w:b/>
          <w:i/>
          <w:color w:val="FF0000"/>
        </w:rPr>
        <w:t xml:space="preserve"> </w:t>
      </w:r>
      <w:r w:rsidRPr="00751A42">
        <w:rPr>
          <w:color w:val="7030A0"/>
        </w:rPr>
        <w:t>recode based on response from st</w:t>
      </w:r>
      <w:r>
        <w:rPr>
          <w:color w:val="7030A0"/>
        </w:rPr>
        <w:t xml:space="preserve">udents on </w:t>
      </w:r>
      <w:proofErr w:type="spellStart"/>
      <w:r>
        <w:rPr>
          <w:color w:val="7030A0"/>
        </w:rPr>
        <w:t>cpardegree_ca</w:t>
      </w:r>
      <w:proofErr w:type="spellEnd"/>
      <w:r w:rsidRPr="00751A42">
        <w:rPr>
          <w:color w:val="7030A0"/>
        </w:rPr>
        <w:t xml:space="preserve">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771F85A8" w14:textId="77777777" w:rsidR="00151492" w:rsidRPr="00C239A6" w:rsidRDefault="00151492" w:rsidP="00151492">
      <w:pPr>
        <w:pStyle w:val="Heading1"/>
      </w:pPr>
      <w:proofErr w:type="gramStart"/>
      <w:r w:rsidRPr="00925360">
        <w:rPr>
          <w:color w:val="FF0000"/>
        </w:rPr>
        <w:t>cliving20_ca</w:t>
      </w:r>
      <w:proofErr w:type="gramEnd"/>
      <w:r w:rsidRPr="00925360">
        <w:rPr>
          <w:color w:val="FF0000"/>
        </w:rPr>
        <w:t xml:space="preserve"> </w:t>
      </w:r>
      <w:r w:rsidRPr="00925360">
        <w:t>Which of the following best describes where you will be living while attending university?</w:t>
      </w:r>
    </w:p>
    <w:p w14:paraId="65CE2BDB" w14:textId="0F576CB4" w:rsidR="00EE582D" w:rsidRPr="00C239A6" w:rsidRDefault="00151492" w:rsidP="00151492">
      <w:pPr>
        <w:pStyle w:val="ListParagraph"/>
        <w:ind w:left="360"/>
        <w:rPr>
          <w:b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Room or apartment in university residence (other than a fraternity or sorority house)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Fraternity or sorority house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House, apartment, or other residence </w:t>
      </w:r>
      <w:r w:rsidRPr="00751A42">
        <w:rPr>
          <w:b/>
          <w:i/>
        </w:rPr>
        <w:t>withi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 xml:space="preserve">4 </w:t>
      </w:r>
      <w:r w:rsidRPr="00751A42">
        <w:rPr>
          <w:i/>
        </w:rPr>
        <w:t xml:space="preserve">House, apartment, or other residence </w:t>
      </w:r>
      <w:r w:rsidRPr="00751A42">
        <w:rPr>
          <w:b/>
          <w:i/>
        </w:rPr>
        <w:t>farther tha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Not applicable: No campus, entirely online program, etc.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7F0693">
      <w:pPr>
        <w:pStyle w:val="Heading1"/>
        <w:keepNext/>
        <w:keepLines/>
      </w:pPr>
      <w:r w:rsidRPr="00C239A6">
        <w:t>Enter your name below:</w:t>
      </w:r>
    </w:p>
    <w:p w14:paraId="5F1DEAD7" w14:textId="77777777" w:rsidR="00EE582D" w:rsidRPr="00C239A6" w:rsidRDefault="00EE582D" w:rsidP="007F0693">
      <w:pPr>
        <w:pStyle w:val="ListParagraph"/>
        <w:keepNext/>
        <w:keepLines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7F0693">
      <w:pPr>
        <w:pStyle w:val="ListParagraph"/>
        <w:keepNext/>
        <w:keepLines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090F38">
      <w:pPr>
        <w:pStyle w:val="ListParagraph"/>
        <w:keepNext/>
        <w:keepLines/>
        <w:numPr>
          <w:ilvl w:val="0"/>
          <w:numId w:val="29"/>
        </w:numPr>
        <w:ind w:left="634" w:hanging="274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090F38">
      <w:pPr>
        <w:pStyle w:val="Heading1"/>
        <w:spacing w:after="160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090F38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urv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versio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durationCore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firstge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First-Generation Status (neither parent or anyone who raised you holds a bachelor's degree)</w:t>
      </w:r>
    </w:p>
    <w:p w14:paraId="5CE8C36B" w14:textId="26A200B1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Did</w:t>
      </w:r>
      <w:proofErr w:type="gramEnd"/>
      <w:r w:rsidRPr="00C239A6">
        <w:rPr>
          <w:i/>
        </w:rPr>
        <w:t xml:space="preserve"> not complete bachelor’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5C2F32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6AF1547A" w:rsidR="006B7D57" w:rsidRPr="006B7D57" w:rsidRDefault="003F6B1C" w:rsidP="006B7D57">
    <w:pPr>
      <w:pStyle w:val="Heading4"/>
      <w:pBdr>
        <w:bottom w:val="single" w:sz="4" w:space="1" w:color="auto"/>
      </w:pBdr>
      <w:spacing w:after="240"/>
      <w:jc w:val="right"/>
    </w:pPr>
    <w:r>
      <w:t>Transfer</w:t>
    </w:r>
    <w:r w:rsidR="006B7D57" w:rsidRPr="00620A05">
      <w:t xml:space="preserve"> </w:t>
    </w:r>
    <w:r w:rsidR="006B7D57" w:rsidRPr="001A7A5E">
      <w:t>Student</w:t>
    </w:r>
    <w:r w:rsidR="00B020F5">
      <w:t xml:space="preserve"> Codebook (Canadian</w:t>
    </w:r>
    <w:r w:rsidR="001413F9">
      <w:t>, Web</w:t>
    </w:r>
    <w:r w:rsidR="006B7D57" w:rsidRPr="00620A05">
      <w:t xml:space="preserve">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5C2F32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F3509"/>
    <w:multiLevelType w:val="multilevel"/>
    <w:tmpl w:val="8B2A723C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55E5321"/>
    <w:multiLevelType w:val="hybridMultilevel"/>
    <w:tmpl w:val="EE3C10A8"/>
    <w:lvl w:ilvl="0" w:tplc="795AEBA6">
      <w:start w:val="1"/>
      <w:numFmt w:val="decimal"/>
      <w:lvlText w:val="WT%1."/>
      <w:lvlJc w:val="left"/>
      <w:pPr>
        <w:ind w:left="360" w:hanging="360"/>
      </w:pPr>
      <w:rPr>
        <w:rFonts w:hint="default"/>
      </w:rPr>
    </w:lvl>
    <w:lvl w:ilvl="1" w:tplc="61AA2A3A">
      <w:start w:val="1"/>
      <w:numFmt w:val="lowerLetter"/>
      <w:lvlText w:val="%2."/>
      <w:lvlJc w:val="righ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4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6" w15:restartNumberingAfterBreak="0">
    <w:nsid w:val="43E748E8"/>
    <w:multiLevelType w:val="hybridMultilevel"/>
    <w:tmpl w:val="836EB2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8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532F3"/>
    <w:multiLevelType w:val="hybridMultilevel"/>
    <w:tmpl w:val="C48A5AA0"/>
    <w:lvl w:ilvl="0" w:tplc="61AA2A3A">
      <w:start w:val="1"/>
      <w:numFmt w:val="lowerLetter"/>
      <w:lvlText w:val="%1."/>
      <w:lvlJc w:val="righ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4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5" w15:restartNumberingAfterBreak="0">
    <w:nsid w:val="65B06055"/>
    <w:multiLevelType w:val="multilevel"/>
    <w:tmpl w:val="11A2F38A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6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7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2" w15:restartNumberingAfterBreak="0">
    <w:nsid w:val="708E36A9"/>
    <w:multiLevelType w:val="hybridMultilevel"/>
    <w:tmpl w:val="6ACA4B7A"/>
    <w:lvl w:ilvl="0" w:tplc="5706D672">
      <w:start w:val="1"/>
      <w:numFmt w:val="lowerLetter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9"/>
  </w:num>
  <w:num w:numId="2">
    <w:abstractNumId w:val="27"/>
  </w:num>
  <w:num w:numId="3">
    <w:abstractNumId w:val="35"/>
  </w:num>
  <w:num w:numId="4">
    <w:abstractNumId w:val="12"/>
  </w:num>
  <w:num w:numId="5">
    <w:abstractNumId w:val="2"/>
  </w:num>
  <w:num w:numId="6">
    <w:abstractNumId w:val="20"/>
  </w:num>
  <w:num w:numId="7">
    <w:abstractNumId w:val="10"/>
  </w:num>
  <w:num w:numId="8">
    <w:abstractNumId w:val="5"/>
  </w:num>
  <w:num w:numId="9">
    <w:abstractNumId w:val="36"/>
  </w:num>
  <w:num w:numId="10">
    <w:abstractNumId w:val="18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4"/>
  </w:num>
  <w:num w:numId="14">
    <w:abstractNumId w:val="7"/>
  </w:num>
  <w:num w:numId="15">
    <w:abstractNumId w:val="30"/>
  </w:num>
  <w:num w:numId="16">
    <w:abstractNumId w:val="33"/>
  </w:num>
  <w:num w:numId="17">
    <w:abstractNumId w:val="17"/>
  </w:num>
  <w:num w:numId="18">
    <w:abstractNumId w:val="24"/>
  </w:num>
  <w:num w:numId="19">
    <w:abstractNumId w:val="37"/>
  </w:num>
  <w:num w:numId="20">
    <w:abstractNumId w:val="31"/>
  </w:num>
  <w:num w:numId="21">
    <w:abstractNumId w:val="15"/>
  </w:num>
  <w:num w:numId="22">
    <w:abstractNumId w:val="0"/>
  </w:num>
  <w:num w:numId="23">
    <w:abstractNumId w:val="13"/>
  </w:num>
  <w:num w:numId="24">
    <w:abstractNumId w:val="26"/>
  </w:num>
  <w:num w:numId="25">
    <w:abstractNumId w:val="1"/>
  </w:num>
  <w:num w:numId="26">
    <w:abstractNumId w:val="19"/>
  </w:num>
  <w:num w:numId="27">
    <w:abstractNumId w:val="8"/>
  </w:num>
  <w:num w:numId="28">
    <w:abstractNumId w:val="6"/>
  </w:num>
  <w:num w:numId="29">
    <w:abstractNumId w:val="28"/>
  </w:num>
  <w:num w:numId="30">
    <w:abstractNumId w:val="14"/>
  </w:num>
  <w:num w:numId="31">
    <w:abstractNumId w:val="23"/>
  </w:num>
  <w:num w:numId="32">
    <w:abstractNumId w:val="21"/>
  </w:num>
  <w:num w:numId="33">
    <w:abstractNumId w:val="11"/>
  </w:num>
  <w:num w:numId="34">
    <w:abstractNumId w:val="9"/>
  </w:num>
  <w:num w:numId="35">
    <w:abstractNumId w:val="22"/>
  </w:num>
  <w:num w:numId="36">
    <w:abstractNumId w:val="4"/>
  </w:num>
  <w:num w:numId="37">
    <w:abstractNumId w:val="25"/>
  </w:num>
  <w:num w:numId="38">
    <w:abstractNumId w:val="16"/>
  </w:num>
  <w:num w:numId="39">
    <w:abstractNumId w:val="32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MawFALyhsFMtAAAA"/>
  </w:docVars>
  <w:rsids>
    <w:rsidRoot w:val="00885CA1"/>
    <w:rsid w:val="00006C3F"/>
    <w:rsid w:val="00042AB0"/>
    <w:rsid w:val="000447EB"/>
    <w:rsid w:val="0007265D"/>
    <w:rsid w:val="00072AD4"/>
    <w:rsid w:val="0007762C"/>
    <w:rsid w:val="000778A2"/>
    <w:rsid w:val="00082F63"/>
    <w:rsid w:val="0008789A"/>
    <w:rsid w:val="00090463"/>
    <w:rsid w:val="00090F38"/>
    <w:rsid w:val="0009500B"/>
    <w:rsid w:val="000A2479"/>
    <w:rsid w:val="000A2F58"/>
    <w:rsid w:val="000C3630"/>
    <w:rsid w:val="000C5735"/>
    <w:rsid w:val="000C61A8"/>
    <w:rsid w:val="000C7C83"/>
    <w:rsid w:val="000E50A9"/>
    <w:rsid w:val="000F65DF"/>
    <w:rsid w:val="001413F9"/>
    <w:rsid w:val="00151492"/>
    <w:rsid w:val="00151520"/>
    <w:rsid w:val="0015296D"/>
    <w:rsid w:val="00162059"/>
    <w:rsid w:val="0016291B"/>
    <w:rsid w:val="00166ED5"/>
    <w:rsid w:val="00177859"/>
    <w:rsid w:val="001862DD"/>
    <w:rsid w:val="00196C0B"/>
    <w:rsid w:val="001A7A5E"/>
    <w:rsid w:val="001C4393"/>
    <w:rsid w:val="001F273A"/>
    <w:rsid w:val="001F3A88"/>
    <w:rsid w:val="001F6FDE"/>
    <w:rsid w:val="001F71B4"/>
    <w:rsid w:val="00210289"/>
    <w:rsid w:val="00213AB5"/>
    <w:rsid w:val="00222EA0"/>
    <w:rsid w:val="002235D6"/>
    <w:rsid w:val="00226291"/>
    <w:rsid w:val="0022673B"/>
    <w:rsid w:val="002337A9"/>
    <w:rsid w:val="00271CEB"/>
    <w:rsid w:val="0027310D"/>
    <w:rsid w:val="002752B5"/>
    <w:rsid w:val="002A5C98"/>
    <w:rsid w:val="002C3130"/>
    <w:rsid w:val="002E5FFE"/>
    <w:rsid w:val="00303FD2"/>
    <w:rsid w:val="00306C5E"/>
    <w:rsid w:val="00312066"/>
    <w:rsid w:val="00356FF0"/>
    <w:rsid w:val="00360E14"/>
    <w:rsid w:val="00375C73"/>
    <w:rsid w:val="00395126"/>
    <w:rsid w:val="003D7C83"/>
    <w:rsid w:val="003F2651"/>
    <w:rsid w:val="003F6B1C"/>
    <w:rsid w:val="00431F98"/>
    <w:rsid w:val="00444B71"/>
    <w:rsid w:val="0044549E"/>
    <w:rsid w:val="00445663"/>
    <w:rsid w:val="00452711"/>
    <w:rsid w:val="00462DDD"/>
    <w:rsid w:val="004757E0"/>
    <w:rsid w:val="004A38BB"/>
    <w:rsid w:val="004B2C88"/>
    <w:rsid w:val="004B6403"/>
    <w:rsid w:val="004B6601"/>
    <w:rsid w:val="004D20F4"/>
    <w:rsid w:val="004E404D"/>
    <w:rsid w:val="004F1307"/>
    <w:rsid w:val="00513333"/>
    <w:rsid w:val="0054019A"/>
    <w:rsid w:val="00544339"/>
    <w:rsid w:val="005535EF"/>
    <w:rsid w:val="005559E9"/>
    <w:rsid w:val="00562730"/>
    <w:rsid w:val="0056773F"/>
    <w:rsid w:val="0057709D"/>
    <w:rsid w:val="005A0F64"/>
    <w:rsid w:val="005A7D02"/>
    <w:rsid w:val="005B1304"/>
    <w:rsid w:val="005B1994"/>
    <w:rsid w:val="005B476E"/>
    <w:rsid w:val="005B7A16"/>
    <w:rsid w:val="005C10F8"/>
    <w:rsid w:val="005C2F32"/>
    <w:rsid w:val="005C4555"/>
    <w:rsid w:val="005D4F60"/>
    <w:rsid w:val="0060577B"/>
    <w:rsid w:val="00616590"/>
    <w:rsid w:val="00620A05"/>
    <w:rsid w:val="00623694"/>
    <w:rsid w:val="00623A0F"/>
    <w:rsid w:val="0063058F"/>
    <w:rsid w:val="006543E5"/>
    <w:rsid w:val="00671420"/>
    <w:rsid w:val="006827DF"/>
    <w:rsid w:val="00691742"/>
    <w:rsid w:val="00692BE7"/>
    <w:rsid w:val="006A46E0"/>
    <w:rsid w:val="006B33DD"/>
    <w:rsid w:val="006B44EA"/>
    <w:rsid w:val="006B7CE9"/>
    <w:rsid w:val="006B7D57"/>
    <w:rsid w:val="006C1764"/>
    <w:rsid w:val="006D0BCA"/>
    <w:rsid w:val="006D588B"/>
    <w:rsid w:val="006E0EAC"/>
    <w:rsid w:val="006E531D"/>
    <w:rsid w:val="006F465D"/>
    <w:rsid w:val="006F5413"/>
    <w:rsid w:val="0070174D"/>
    <w:rsid w:val="00712830"/>
    <w:rsid w:val="0073470D"/>
    <w:rsid w:val="00741BCF"/>
    <w:rsid w:val="00745A86"/>
    <w:rsid w:val="00745B6A"/>
    <w:rsid w:val="007568D2"/>
    <w:rsid w:val="00780FB8"/>
    <w:rsid w:val="007A4A8D"/>
    <w:rsid w:val="007D4E2C"/>
    <w:rsid w:val="007D56C3"/>
    <w:rsid w:val="007F0693"/>
    <w:rsid w:val="007F3DAB"/>
    <w:rsid w:val="00803353"/>
    <w:rsid w:val="00807F06"/>
    <w:rsid w:val="008108D3"/>
    <w:rsid w:val="00813A25"/>
    <w:rsid w:val="00846BEC"/>
    <w:rsid w:val="008639D0"/>
    <w:rsid w:val="00873AB6"/>
    <w:rsid w:val="00885CA1"/>
    <w:rsid w:val="008A1EA2"/>
    <w:rsid w:val="008A30DF"/>
    <w:rsid w:val="008D0294"/>
    <w:rsid w:val="008E330A"/>
    <w:rsid w:val="00914246"/>
    <w:rsid w:val="0092738F"/>
    <w:rsid w:val="009338F6"/>
    <w:rsid w:val="0094353E"/>
    <w:rsid w:val="00945F39"/>
    <w:rsid w:val="0095522B"/>
    <w:rsid w:val="009766DB"/>
    <w:rsid w:val="00997797"/>
    <w:rsid w:val="009A1523"/>
    <w:rsid w:val="009B2AA6"/>
    <w:rsid w:val="009B3693"/>
    <w:rsid w:val="009B5A28"/>
    <w:rsid w:val="009C10BC"/>
    <w:rsid w:val="009E5328"/>
    <w:rsid w:val="00A31E10"/>
    <w:rsid w:val="00A32E53"/>
    <w:rsid w:val="00A35FE0"/>
    <w:rsid w:val="00A44AB9"/>
    <w:rsid w:val="00A7516E"/>
    <w:rsid w:val="00A7703C"/>
    <w:rsid w:val="00A94C47"/>
    <w:rsid w:val="00AA11BA"/>
    <w:rsid w:val="00AA5EAA"/>
    <w:rsid w:val="00AB6EFB"/>
    <w:rsid w:val="00AD19A2"/>
    <w:rsid w:val="00AD68C5"/>
    <w:rsid w:val="00AE62F4"/>
    <w:rsid w:val="00AE7D3A"/>
    <w:rsid w:val="00AF115C"/>
    <w:rsid w:val="00AF282B"/>
    <w:rsid w:val="00B020F5"/>
    <w:rsid w:val="00B075D9"/>
    <w:rsid w:val="00B15B96"/>
    <w:rsid w:val="00B17AA3"/>
    <w:rsid w:val="00B31D8C"/>
    <w:rsid w:val="00B608FD"/>
    <w:rsid w:val="00B65E5D"/>
    <w:rsid w:val="00B70963"/>
    <w:rsid w:val="00B72F7E"/>
    <w:rsid w:val="00B8401E"/>
    <w:rsid w:val="00B8763D"/>
    <w:rsid w:val="00B9183A"/>
    <w:rsid w:val="00BA1D4D"/>
    <w:rsid w:val="00BA2AA3"/>
    <w:rsid w:val="00BB5E55"/>
    <w:rsid w:val="00BC6DCD"/>
    <w:rsid w:val="00C239A6"/>
    <w:rsid w:val="00C444E4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C2F9A"/>
    <w:rsid w:val="00CD01BE"/>
    <w:rsid w:val="00CE0290"/>
    <w:rsid w:val="00CF0114"/>
    <w:rsid w:val="00CF272D"/>
    <w:rsid w:val="00D0515E"/>
    <w:rsid w:val="00D15D45"/>
    <w:rsid w:val="00D241F1"/>
    <w:rsid w:val="00D25819"/>
    <w:rsid w:val="00D3215F"/>
    <w:rsid w:val="00D3650C"/>
    <w:rsid w:val="00D478BA"/>
    <w:rsid w:val="00D53D29"/>
    <w:rsid w:val="00D63B5B"/>
    <w:rsid w:val="00D74FF9"/>
    <w:rsid w:val="00D75DB2"/>
    <w:rsid w:val="00D8059C"/>
    <w:rsid w:val="00D80E4C"/>
    <w:rsid w:val="00DA31A5"/>
    <w:rsid w:val="00DB258D"/>
    <w:rsid w:val="00DB34E6"/>
    <w:rsid w:val="00DB7201"/>
    <w:rsid w:val="00DD5E52"/>
    <w:rsid w:val="00DF1F70"/>
    <w:rsid w:val="00E0110A"/>
    <w:rsid w:val="00E11F06"/>
    <w:rsid w:val="00E23871"/>
    <w:rsid w:val="00E46B82"/>
    <w:rsid w:val="00E6681D"/>
    <w:rsid w:val="00E75B40"/>
    <w:rsid w:val="00EB4DF3"/>
    <w:rsid w:val="00EC2E90"/>
    <w:rsid w:val="00EE2AC4"/>
    <w:rsid w:val="00EE582D"/>
    <w:rsid w:val="00F062CC"/>
    <w:rsid w:val="00F10DCF"/>
    <w:rsid w:val="00F13C01"/>
    <w:rsid w:val="00F26EAD"/>
    <w:rsid w:val="00F44961"/>
    <w:rsid w:val="00F5602F"/>
    <w:rsid w:val="00F70B3B"/>
    <w:rsid w:val="00F74D27"/>
    <w:rsid w:val="00FA7408"/>
    <w:rsid w:val="00FB2EFE"/>
    <w:rsid w:val="00FB52C2"/>
    <w:rsid w:val="00FC1B02"/>
    <w:rsid w:val="00FC3080"/>
    <w:rsid w:val="00FC6EC1"/>
    <w:rsid w:val="00FD3C11"/>
    <w:rsid w:val="00FE28F2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D75DB2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D75DB2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76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8</Pages>
  <Words>2704</Words>
  <Characters>15414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83</cp:revision>
  <cp:lastPrinted>2020-01-22T14:49:00Z</cp:lastPrinted>
  <dcterms:created xsi:type="dcterms:W3CDTF">2020-12-14T15:21:00Z</dcterms:created>
  <dcterms:modified xsi:type="dcterms:W3CDTF">2021-03-05T17:46:00Z</dcterms:modified>
</cp:coreProperties>
</file>